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FAFC1" w14:textId="7DB17E0A" w:rsidR="00D36F45" w:rsidRPr="00E179B3" w:rsidRDefault="00731F51" w:rsidP="00397BF3">
      <w:pPr>
        <w:pStyle w:val="Heading6"/>
        <w:jc w:val="both"/>
        <w:rPr>
          <w:rFonts w:ascii="Times New Roman" w:hAnsi="Times New Roman" w:cs="Times New Roman"/>
          <w:sz w:val="24"/>
          <w:szCs w:val="24"/>
        </w:rPr>
      </w:pPr>
      <w:r w:rsidRPr="00E179B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1C09E695" wp14:editId="6E76D48E">
                <wp:simplePos x="0" y="0"/>
                <wp:positionH relativeFrom="column">
                  <wp:posOffset>-482600</wp:posOffset>
                </wp:positionH>
                <wp:positionV relativeFrom="paragraph">
                  <wp:posOffset>342265</wp:posOffset>
                </wp:positionV>
                <wp:extent cx="6949440" cy="0"/>
                <wp:effectExtent l="19050" t="18415" r="22860" b="1968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4944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18A7179" id="Line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8pt,26.95pt" to="509.2pt,2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" o:allowincell="f" strokeweight="2.25pt"/>
            </w:pict>
          </mc:Fallback>
        </mc:AlternateContent>
      </w:r>
      <w:r w:rsidR="00D36F45" w:rsidRPr="00E179B3">
        <w:rPr>
          <w:rFonts w:ascii="Times New Roman" w:hAnsi="Times New Roman" w:cs="Times New Roman"/>
          <w:sz w:val="24"/>
          <w:szCs w:val="24"/>
        </w:rPr>
        <w:t>CURRICULUM VITAE</w:t>
      </w:r>
    </w:p>
    <w:p w14:paraId="1A665FD9" w14:textId="1CDF6AB8" w:rsidR="00D36F45" w:rsidRPr="00E179B3" w:rsidRDefault="00664EED" w:rsidP="00397BF3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E179B3">
        <w:rPr>
          <w:rFonts w:ascii="Times New Roman" w:hAnsi="Times New Roman" w:cs="Times New Roman"/>
          <w:noProof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4852656D" wp14:editId="43688C69">
                <wp:simplePos x="0" y="0"/>
                <wp:positionH relativeFrom="column">
                  <wp:posOffset>0</wp:posOffset>
                </wp:positionH>
                <wp:positionV relativeFrom="paragraph">
                  <wp:posOffset>80645</wp:posOffset>
                </wp:positionV>
                <wp:extent cx="6949440" cy="0"/>
                <wp:effectExtent l="15240" t="15240" r="17145" b="22860"/>
                <wp:wrapNone/>
                <wp:docPr id="2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4944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92141D7" id="Line 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6.35pt" to="547.2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" o:allowincell="f" strokeweight="2.25pt"/>
            </w:pict>
          </mc:Fallback>
        </mc:AlternateContent>
      </w:r>
    </w:p>
    <w:p w14:paraId="7FC39FAC" w14:textId="41067A4D" w:rsidR="00761BA5" w:rsidRPr="00E179B3" w:rsidRDefault="00A6182E" w:rsidP="00397BF3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179B3">
        <w:rPr>
          <w:rFonts w:ascii="Times New Roman" w:hAnsi="Times New Roman" w:cs="Times New Roman"/>
          <w:b/>
          <w:bCs/>
          <w:sz w:val="24"/>
          <w:szCs w:val="24"/>
        </w:rPr>
        <w:t>ADEBANJO OLUMUYIWA JOSHUA</w:t>
      </w:r>
    </w:p>
    <w:p w14:paraId="0ED17456" w14:textId="07AC86B3" w:rsidR="00E25076" w:rsidRPr="00E179B3" w:rsidRDefault="00D91166" w:rsidP="00397B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="00A6182E" w:rsidRPr="00E179B3">
          <w:rPr>
            <w:rStyle w:val="Hyperlink"/>
            <w:rFonts w:ascii="Times New Roman" w:hAnsi="Times New Roman" w:cs="Times New Roman"/>
            <w:sz w:val="24"/>
            <w:szCs w:val="24"/>
          </w:rPr>
          <w:t>joshuaadebanjo27@gmail.com</w:t>
        </w:r>
      </w:hyperlink>
    </w:p>
    <w:p w14:paraId="10F274F8" w14:textId="29C72A7E" w:rsidR="00E25076" w:rsidRPr="00E179B3" w:rsidRDefault="00E25076" w:rsidP="00397B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179B3">
        <w:rPr>
          <w:rFonts w:ascii="Times New Roman" w:hAnsi="Times New Roman" w:cs="Times New Roman"/>
          <w:sz w:val="24"/>
          <w:szCs w:val="24"/>
        </w:rPr>
        <w:t>+</w:t>
      </w:r>
      <w:r w:rsidR="00A6182E" w:rsidRPr="00E179B3">
        <w:rPr>
          <w:rFonts w:ascii="Times New Roman" w:hAnsi="Times New Roman" w:cs="Times New Roman"/>
          <w:sz w:val="24"/>
          <w:szCs w:val="24"/>
        </w:rPr>
        <w:t>2348163146287</w:t>
      </w:r>
    </w:p>
    <w:p w14:paraId="58B5D9F2" w14:textId="35F73131" w:rsidR="00310E95" w:rsidRPr="00E179B3" w:rsidRDefault="00310E95" w:rsidP="00397B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179B3">
        <w:rPr>
          <w:rFonts w:ascii="Times New Roman" w:hAnsi="Times New Roman" w:cs="Times New Roman"/>
          <w:sz w:val="24"/>
          <w:szCs w:val="24"/>
        </w:rPr>
        <w:t>Github profile: github.com/joshlion525</w:t>
      </w:r>
    </w:p>
    <w:p w14:paraId="407DF608" w14:textId="08581F52" w:rsidR="00761BA5" w:rsidRPr="00E179B3" w:rsidRDefault="00761BA5" w:rsidP="00397BF3">
      <w:pPr>
        <w:pStyle w:val="Styl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sz w:val="24"/>
          <w:szCs w:val="24"/>
          <w:lang w:val="en-US"/>
        </w:rPr>
        <w:t>Summary</w:t>
      </w:r>
    </w:p>
    <w:p w14:paraId="37B65193" w14:textId="4754466D" w:rsidR="00BB2DF1" w:rsidRPr="00E179B3" w:rsidRDefault="00D77481" w:rsidP="00397BF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179B3">
        <w:rPr>
          <w:rFonts w:ascii="Times New Roman" w:hAnsi="Times New Roman" w:cs="Times New Roman"/>
          <w:color w:val="233143"/>
          <w:sz w:val="24"/>
          <w:szCs w:val="24"/>
          <w:shd w:val="clear" w:color="auto" w:fill="FAFAFA"/>
        </w:rPr>
        <w:t>W</w:t>
      </w:r>
      <w:r w:rsidR="00F73F5E" w:rsidRPr="00E179B3">
        <w:rPr>
          <w:rFonts w:ascii="Times New Roman" w:hAnsi="Times New Roman" w:cs="Times New Roman"/>
          <w:color w:val="233143"/>
          <w:sz w:val="24"/>
          <w:szCs w:val="24"/>
          <w:shd w:val="clear" w:color="auto" w:fill="FAFAFA"/>
        </w:rPr>
        <w:t xml:space="preserve">ith over </w:t>
      </w:r>
      <w:r w:rsidRPr="00E179B3">
        <w:rPr>
          <w:rFonts w:ascii="Times New Roman" w:hAnsi="Times New Roman" w:cs="Times New Roman"/>
          <w:color w:val="233143"/>
          <w:sz w:val="24"/>
          <w:szCs w:val="24"/>
          <w:shd w:val="clear" w:color="auto" w:fill="FAFAFA"/>
        </w:rPr>
        <w:t>3</w:t>
      </w:r>
      <w:r w:rsidR="00F73F5E" w:rsidRPr="00E179B3">
        <w:rPr>
          <w:rFonts w:ascii="Times New Roman" w:hAnsi="Times New Roman" w:cs="Times New Roman"/>
          <w:color w:val="233143"/>
          <w:sz w:val="24"/>
          <w:szCs w:val="24"/>
          <w:shd w:val="clear" w:color="auto" w:fill="FAFAFA"/>
        </w:rPr>
        <w:t xml:space="preserve"> years' experience working in both the public and private sectors. Diplomatic, personable, and adept at managing sensitive situations. Highly organized, self-motivated, and proficient with computers. Looking to </w:t>
      </w:r>
      <w:r w:rsidRPr="00E179B3">
        <w:rPr>
          <w:rFonts w:ascii="Times New Roman" w:hAnsi="Times New Roman" w:cs="Times New Roman"/>
          <w:color w:val="233143"/>
          <w:sz w:val="24"/>
          <w:szCs w:val="24"/>
          <w:shd w:val="clear" w:color="auto" w:fill="FAFAFA"/>
        </w:rPr>
        <w:t>forward to work with a reputed organization to boost and utilize my skills and prove my wo</w:t>
      </w:r>
      <w:r w:rsidR="00FF2A26">
        <w:rPr>
          <w:rFonts w:ascii="Times New Roman" w:hAnsi="Times New Roman" w:cs="Times New Roman"/>
          <w:color w:val="233143"/>
          <w:sz w:val="24"/>
          <w:szCs w:val="24"/>
          <w:shd w:val="clear" w:color="auto" w:fill="FAFAFA"/>
        </w:rPr>
        <w:t>r</w:t>
      </w:r>
      <w:r w:rsidRPr="00E179B3">
        <w:rPr>
          <w:rFonts w:ascii="Times New Roman" w:hAnsi="Times New Roman" w:cs="Times New Roman"/>
          <w:color w:val="233143"/>
          <w:sz w:val="24"/>
          <w:szCs w:val="24"/>
          <w:shd w:val="clear" w:color="auto" w:fill="FAFAFA"/>
        </w:rPr>
        <w:t>th</w:t>
      </w:r>
      <w:r w:rsidR="00F73F5E" w:rsidRPr="00E179B3">
        <w:rPr>
          <w:rFonts w:ascii="Times New Roman" w:hAnsi="Times New Roman" w:cs="Times New Roman"/>
          <w:color w:val="233143"/>
          <w:sz w:val="24"/>
          <w:szCs w:val="24"/>
          <w:shd w:val="clear" w:color="auto" w:fill="FAFAFA"/>
        </w:rPr>
        <w:t>. Bachelor's degree in</w:t>
      </w:r>
      <w:r w:rsidRPr="00E179B3">
        <w:rPr>
          <w:rFonts w:ascii="Times New Roman" w:hAnsi="Times New Roman" w:cs="Times New Roman"/>
          <w:color w:val="233143"/>
          <w:sz w:val="24"/>
          <w:szCs w:val="24"/>
          <w:shd w:val="clear" w:color="auto" w:fill="FAFAFA"/>
        </w:rPr>
        <w:t xml:space="preserve"> Physics</w:t>
      </w:r>
      <w:r w:rsidR="00F73F5E" w:rsidRPr="00E179B3">
        <w:rPr>
          <w:rFonts w:ascii="Times New Roman" w:hAnsi="Times New Roman" w:cs="Times New Roman"/>
          <w:color w:val="233143"/>
          <w:sz w:val="24"/>
          <w:szCs w:val="24"/>
          <w:shd w:val="clear" w:color="auto" w:fill="FAFAFA"/>
        </w:rPr>
        <w:t>.</w:t>
      </w:r>
    </w:p>
    <w:p w14:paraId="79C53F8D" w14:textId="285A2286" w:rsidR="00761BA5" w:rsidRPr="00FF2A26" w:rsidRDefault="00761BA5" w:rsidP="00397BF3">
      <w:pPr>
        <w:pStyle w:val="Styl1"/>
        <w:spacing w:before="24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F2A26">
        <w:rPr>
          <w:rFonts w:ascii="Times New Roman" w:hAnsi="Times New Roman" w:cs="Times New Roman"/>
          <w:b/>
          <w:bCs/>
          <w:sz w:val="24"/>
          <w:szCs w:val="24"/>
          <w:lang w:val="en-US"/>
        </w:rPr>
        <w:t>Experience</w:t>
      </w:r>
      <w:r w:rsidR="00F35950" w:rsidRPr="00FF2A26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</w:p>
    <w:p w14:paraId="22990908" w14:textId="77777777" w:rsidR="006900BB" w:rsidRDefault="006900BB" w:rsidP="00397BF3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7222A75" w14:textId="4EF18570" w:rsidR="00E179B3" w:rsidRPr="00E179B3" w:rsidRDefault="00E179B3" w:rsidP="00397BF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b/>
          <w:sz w:val="24"/>
          <w:szCs w:val="24"/>
          <w:lang w:val="en-US"/>
        </w:rPr>
        <w:t>JOSH RESOURCES INC</w:t>
      </w:r>
      <w:r w:rsidRPr="00E179B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E179B3">
        <w:rPr>
          <w:rFonts w:ascii="Times New Roman" w:hAnsi="Times New Roman" w:cs="Times New Roman"/>
          <w:sz w:val="24"/>
          <w:szCs w:val="24"/>
          <w:lang w:val="en-US"/>
        </w:rPr>
        <w:t>Ibadan</w:t>
      </w:r>
      <w:r>
        <w:rPr>
          <w:rFonts w:ascii="Times New Roman" w:hAnsi="Times New Roman" w:cs="Times New Roman"/>
          <w:sz w:val="24"/>
          <w:szCs w:val="24"/>
          <w:lang w:val="en-US"/>
        </w:rPr>
        <w:t>, Oyo State.</w:t>
      </w:r>
    </w:p>
    <w:p w14:paraId="1F24088C" w14:textId="2F081F6E" w:rsidR="00761BA5" w:rsidRPr="00E179B3" w:rsidRDefault="00E179B3" w:rsidP="00397BF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Job Title: </w:t>
      </w:r>
      <w:r w:rsidR="00310E95" w:rsidRPr="00E179B3">
        <w:rPr>
          <w:rFonts w:ascii="Times New Roman" w:hAnsi="Times New Roman" w:cs="Times New Roman"/>
          <w:b/>
          <w:sz w:val="24"/>
          <w:szCs w:val="24"/>
          <w:lang w:val="en-US"/>
        </w:rPr>
        <w:t>IT Instructor</w:t>
      </w:r>
      <w:r w:rsidR="00080F2B" w:rsidRPr="00E179B3">
        <w:rPr>
          <w:rFonts w:ascii="Times New Roman" w:hAnsi="Times New Roman" w:cs="Times New Roman"/>
          <w:sz w:val="24"/>
          <w:szCs w:val="24"/>
          <w:lang w:val="en-US"/>
        </w:rPr>
        <w:t xml:space="preserve"> - 0</w:t>
      </w:r>
      <w:r w:rsidR="00310E95" w:rsidRPr="00E179B3">
        <w:rPr>
          <w:rFonts w:ascii="Times New Roman" w:hAnsi="Times New Roman" w:cs="Times New Roman"/>
          <w:sz w:val="24"/>
          <w:szCs w:val="24"/>
          <w:lang w:val="en-US"/>
        </w:rPr>
        <w:t>6</w:t>
      </w:r>
      <w:r w:rsidR="00080F2B" w:rsidRPr="00E179B3">
        <w:rPr>
          <w:rFonts w:ascii="Times New Roman" w:hAnsi="Times New Roman" w:cs="Times New Roman"/>
          <w:sz w:val="24"/>
          <w:szCs w:val="24"/>
          <w:lang w:val="en-US"/>
        </w:rPr>
        <w:t>/202</w:t>
      </w:r>
      <w:r w:rsidR="00310E95" w:rsidRPr="00E179B3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6900B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80F2B" w:rsidRPr="00E179B3">
        <w:rPr>
          <w:rFonts w:ascii="Times New Roman" w:hAnsi="Times New Roman" w:cs="Times New Roman"/>
          <w:sz w:val="24"/>
          <w:szCs w:val="24"/>
          <w:lang w:val="en-US"/>
        </w:rPr>
        <w:t>to current</w:t>
      </w:r>
    </w:p>
    <w:sdt>
      <w:sdtPr>
        <w:rPr>
          <w:rFonts w:ascii="Times New Roman" w:hAnsi="Times New Roman" w:cs="Times New Roman"/>
          <w:sz w:val="24"/>
          <w:szCs w:val="24"/>
        </w:rPr>
        <w:id w:val="-664703147"/>
        <w:placeholder>
          <w:docPart w:val="14C911A55E3C44CB9C4D1D76D4029EEF"/>
        </w:placeholder>
      </w:sdtPr>
      <w:sdtEndPr>
        <w:rPr>
          <w:rFonts w:asciiTheme="minorHAnsi" w:hAnsiTheme="minorHAnsi" w:cstheme="minorBidi"/>
          <w:sz w:val="21"/>
          <w:szCs w:val="21"/>
        </w:rPr>
      </w:sdtEndPr>
      <w:sdtContent>
        <w:p w14:paraId="7017EEAB" w14:textId="5C8E48E8" w:rsidR="00CC26F7" w:rsidRDefault="00D31CE4" w:rsidP="00397BF3">
          <w:pPr>
            <w:pStyle w:val="ListParagraph"/>
            <w:numPr>
              <w:ilvl w:val="0"/>
              <w:numId w:val="21"/>
            </w:numPr>
            <w:shd w:val="clear" w:color="auto" w:fill="FAF9F8"/>
            <w:spacing w:before="100" w:beforeAutospacing="1" w:after="100" w:afterAutospacing="1" w:line="24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 xml:space="preserve">Prepare training materials for frontend development courses including </w:t>
          </w:r>
          <w:r w:rsidR="00BB2DF1" w:rsidRPr="00E179B3">
            <w:rPr>
              <w:rFonts w:ascii="Times New Roman" w:hAnsi="Times New Roman" w:cs="Times New Roman"/>
              <w:sz w:val="24"/>
              <w:szCs w:val="24"/>
            </w:rPr>
            <w:t xml:space="preserve">training </w:t>
          </w:r>
          <w:r w:rsidRPr="00E179B3">
            <w:rPr>
              <w:rFonts w:ascii="Times New Roman" w:hAnsi="Times New Roman" w:cs="Times New Roman"/>
              <w:sz w:val="24"/>
              <w:szCs w:val="24"/>
            </w:rPr>
            <w:t>manuals, excercises and assessments</w:t>
          </w:r>
          <w:r w:rsidR="00FF2A26">
            <w:rPr>
              <w:rFonts w:ascii="Times New Roman" w:hAnsi="Times New Roman" w:cs="Times New Roman"/>
              <w:sz w:val="24"/>
              <w:szCs w:val="24"/>
            </w:rPr>
            <w:t>.</w:t>
          </w:r>
        </w:p>
        <w:p w14:paraId="581135DE" w14:textId="598FE151" w:rsidR="00E179B3" w:rsidRPr="00E179B3" w:rsidRDefault="00E179B3" w:rsidP="00397BF3">
          <w:pPr>
            <w:pStyle w:val="ListParagraph"/>
            <w:numPr>
              <w:ilvl w:val="0"/>
              <w:numId w:val="21"/>
            </w:numPr>
            <w:shd w:val="clear" w:color="auto" w:fill="FAF9F8"/>
            <w:spacing w:before="100" w:beforeAutospacing="1" w:after="100" w:afterAutospacing="1" w:line="24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>Oriented students on getting started with programming</w:t>
          </w:r>
          <w:r w:rsidR="00FF2A26">
            <w:rPr>
              <w:rFonts w:ascii="Times New Roman" w:hAnsi="Times New Roman" w:cs="Times New Roman"/>
              <w:sz w:val="24"/>
              <w:szCs w:val="24"/>
            </w:rPr>
            <w:t>.</w:t>
          </w:r>
        </w:p>
        <w:p w14:paraId="5708A4BF" w14:textId="7FC3D5FC" w:rsidR="00D31CE4" w:rsidRPr="00E179B3" w:rsidRDefault="00D31CE4" w:rsidP="00397BF3">
          <w:pPr>
            <w:pStyle w:val="ListParagraph"/>
            <w:numPr>
              <w:ilvl w:val="0"/>
              <w:numId w:val="21"/>
            </w:numPr>
            <w:shd w:val="clear" w:color="auto" w:fill="FAF9F8"/>
            <w:spacing w:before="100" w:beforeAutospacing="1" w:after="100" w:afterAutospacing="1" w:line="24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>Conduct training on site and online via video conferencing</w:t>
          </w:r>
          <w:r w:rsidR="00FF2A26">
            <w:rPr>
              <w:rFonts w:ascii="Times New Roman" w:hAnsi="Times New Roman" w:cs="Times New Roman"/>
              <w:sz w:val="24"/>
              <w:szCs w:val="24"/>
            </w:rPr>
            <w:t>.</w:t>
          </w:r>
        </w:p>
        <w:p w14:paraId="59E76044" w14:textId="16F52487" w:rsidR="00D31CE4" w:rsidRPr="00E179B3" w:rsidRDefault="00D31CE4" w:rsidP="00397BF3">
          <w:pPr>
            <w:pStyle w:val="ListParagraph"/>
            <w:numPr>
              <w:ilvl w:val="0"/>
              <w:numId w:val="21"/>
            </w:numPr>
            <w:shd w:val="clear" w:color="auto" w:fill="FAF9F8"/>
            <w:spacing w:before="100" w:beforeAutospacing="1" w:after="100" w:afterAutospacing="1" w:line="24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>Train students in developing</w:t>
          </w:r>
          <w:r w:rsidR="00BB2DF1" w:rsidRPr="00E179B3">
            <w:rPr>
              <w:rFonts w:ascii="Times New Roman" w:hAnsi="Times New Roman" w:cs="Times New Roman"/>
              <w:sz w:val="24"/>
              <w:szCs w:val="24"/>
            </w:rPr>
            <w:t>/coding</w:t>
          </w:r>
          <w:r w:rsidRPr="00E179B3">
            <w:rPr>
              <w:rFonts w:ascii="Times New Roman" w:hAnsi="Times New Roman" w:cs="Times New Roman"/>
              <w:sz w:val="24"/>
              <w:szCs w:val="24"/>
            </w:rPr>
            <w:t xml:space="preserve"> in Visual studio code</w:t>
          </w:r>
          <w:r w:rsidR="00FF2A26">
            <w:rPr>
              <w:rFonts w:ascii="Times New Roman" w:hAnsi="Times New Roman" w:cs="Times New Roman"/>
              <w:sz w:val="24"/>
              <w:szCs w:val="24"/>
            </w:rPr>
            <w:t>.</w:t>
          </w:r>
          <w:r w:rsidRPr="00E179B3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  <w:p w14:paraId="6E92CA8A" w14:textId="0E0802BF" w:rsidR="00BB2DF1" w:rsidRPr="00E179B3" w:rsidRDefault="00BB2DF1" w:rsidP="00397BF3">
          <w:pPr>
            <w:pStyle w:val="ListParagraph"/>
            <w:numPr>
              <w:ilvl w:val="0"/>
              <w:numId w:val="21"/>
            </w:numPr>
            <w:shd w:val="clear" w:color="auto" w:fill="FAF9F8"/>
            <w:spacing w:before="100" w:beforeAutospacing="1" w:after="100" w:afterAutospacing="1" w:line="24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>Supervise the scheduling of the trianing programs while remaining flexible to new training demands</w:t>
          </w:r>
          <w:r w:rsidR="00FF2A26">
            <w:rPr>
              <w:rFonts w:ascii="Times New Roman" w:hAnsi="Times New Roman" w:cs="Times New Roman"/>
              <w:sz w:val="24"/>
              <w:szCs w:val="24"/>
            </w:rPr>
            <w:t>.</w:t>
          </w:r>
        </w:p>
        <w:p w14:paraId="319B1E80" w14:textId="645E0957" w:rsidR="00E179B3" w:rsidRDefault="00BB2DF1" w:rsidP="00397BF3">
          <w:pPr>
            <w:pStyle w:val="ListParagraph"/>
            <w:numPr>
              <w:ilvl w:val="0"/>
              <w:numId w:val="21"/>
            </w:numPr>
            <w:shd w:val="clear" w:color="auto" w:fill="FAF9F8"/>
            <w:spacing w:before="100" w:beforeAutospacing="1" w:after="100" w:afterAutospacing="1" w:line="24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>Gave feedback to class participants and provided individual coaching as needed</w:t>
          </w:r>
          <w:r w:rsidR="00FF2A26">
            <w:rPr>
              <w:rFonts w:ascii="Times New Roman" w:hAnsi="Times New Roman" w:cs="Times New Roman"/>
              <w:sz w:val="24"/>
              <w:szCs w:val="24"/>
            </w:rPr>
            <w:t>.</w:t>
          </w:r>
        </w:p>
        <w:p w14:paraId="498936AA" w14:textId="09AED5C6" w:rsidR="00E179B3" w:rsidRPr="00E179B3" w:rsidRDefault="00E179B3" w:rsidP="00397BF3">
          <w:pPr>
            <w:pStyle w:val="ListParagraph"/>
            <w:numPr>
              <w:ilvl w:val="0"/>
              <w:numId w:val="21"/>
            </w:numPr>
            <w:shd w:val="clear" w:color="auto" w:fill="FAF9F8"/>
            <w:spacing w:before="100" w:beforeAutospacing="1" w:after="100" w:afterAutospacing="1" w:line="240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Resolved programming problems and other technical issues by leveraging strengths in coding.</w:t>
          </w:r>
        </w:p>
        <w:p w14:paraId="76735BDF" w14:textId="772B126F" w:rsidR="006B5873" w:rsidRPr="00E179B3" w:rsidRDefault="00D91166" w:rsidP="00397BF3">
          <w:pPr>
            <w:shd w:val="clear" w:color="auto" w:fill="FAF9F8"/>
            <w:spacing w:before="100" w:beforeAutospacing="1" w:after="100" w:afterAutospacing="1" w:line="240" w:lineRule="auto"/>
            <w:ind w:left="360"/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sdtContent>
    </w:sdt>
    <w:p w14:paraId="10755B44" w14:textId="74C476F9" w:rsidR="00E61A1D" w:rsidRDefault="006C0E26" w:rsidP="00397BF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b/>
          <w:sz w:val="24"/>
          <w:szCs w:val="24"/>
          <w:lang w:val="en-US"/>
        </w:rPr>
        <w:t>ISON EXPERI</w:t>
      </w:r>
      <w:r w:rsidR="00F35950" w:rsidRPr="00E179B3">
        <w:rPr>
          <w:rFonts w:ascii="Times New Roman" w:hAnsi="Times New Roman" w:cs="Times New Roman"/>
          <w:b/>
          <w:sz w:val="24"/>
          <w:szCs w:val="24"/>
          <w:lang w:val="en-US"/>
        </w:rPr>
        <w:t>E</w:t>
      </w:r>
      <w:r w:rsidRPr="00E179B3">
        <w:rPr>
          <w:rFonts w:ascii="Times New Roman" w:hAnsi="Times New Roman" w:cs="Times New Roman"/>
          <w:b/>
          <w:sz w:val="24"/>
          <w:szCs w:val="24"/>
          <w:lang w:val="en-US"/>
        </w:rPr>
        <w:t>NCE</w:t>
      </w:r>
      <w:r w:rsidR="00903D79" w:rsidRPr="00E179B3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E179B3">
        <w:rPr>
          <w:rFonts w:ascii="Times New Roman" w:hAnsi="Times New Roman" w:cs="Times New Roman"/>
          <w:sz w:val="24"/>
          <w:szCs w:val="24"/>
          <w:lang w:val="en-US"/>
        </w:rPr>
        <w:t>Ibadan, Oyo State</w:t>
      </w:r>
      <w:r w:rsidR="00FF2A26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30151928" w14:textId="6160237D" w:rsidR="00FF2A26" w:rsidRPr="00E179B3" w:rsidRDefault="00FF2A26" w:rsidP="00397BF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b/>
          <w:bCs/>
          <w:sz w:val="24"/>
          <w:szCs w:val="24"/>
        </w:rPr>
        <w:t xml:space="preserve">Job Title:  </w:t>
      </w:r>
      <w:sdt>
        <w:sdtPr>
          <w:rPr>
            <w:rFonts w:ascii="Times New Roman" w:hAnsi="Times New Roman" w:cs="Times New Roman"/>
            <w:b/>
            <w:bCs/>
            <w:sz w:val="24"/>
            <w:szCs w:val="24"/>
          </w:rPr>
          <w:id w:val="-1881237256"/>
        </w:sdtPr>
        <w:sdtContent>
          <w:r w:rsidRPr="00E179B3">
            <w:rPr>
              <w:rFonts w:ascii="Times New Roman" w:hAnsi="Times New Roman" w:cs="Times New Roman"/>
              <w:b/>
              <w:bCs/>
              <w:sz w:val="24"/>
              <w:szCs w:val="24"/>
            </w:rPr>
            <w:t>Customer Care Representative</w:t>
          </w:r>
          <w:r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 </w:t>
          </w:r>
        </w:sdtContent>
      </w:sdt>
      <w:r w:rsidRPr="00E179B3">
        <w:rPr>
          <w:rFonts w:ascii="Times New Roman" w:hAnsi="Times New Roman" w:cs="Times New Roman"/>
          <w:sz w:val="24"/>
          <w:szCs w:val="24"/>
          <w:lang w:val="en-US"/>
        </w:rPr>
        <w:t xml:space="preserve">- 11/2021 to 02/2022 </w:t>
      </w:r>
    </w:p>
    <w:sdt>
      <w:sdtPr>
        <w:rPr>
          <w:rFonts w:ascii="Times New Roman" w:hAnsi="Times New Roman" w:cs="Times New Roman"/>
          <w:sz w:val="24"/>
          <w:szCs w:val="24"/>
        </w:rPr>
        <w:id w:val="-1170712697"/>
      </w:sdtPr>
      <w:sdtEndPr>
        <w:rPr>
          <w:rFonts w:asciiTheme="minorHAnsi" w:hAnsiTheme="minorHAnsi" w:cstheme="minorBidi"/>
          <w:sz w:val="21"/>
          <w:szCs w:val="21"/>
        </w:rPr>
      </w:sdtEndPr>
      <w:sdtContent>
        <w:p w14:paraId="0054766B" w14:textId="0DC509DE" w:rsidR="000013A1" w:rsidRPr="00E179B3" w:rsidRDefault="006C0E26" w:rsidP="00397BF3">
          <w:pPr>
            <w:pStyle w:val="NoSpacing"/>
            <w:numPr>
              <w:ilvl w:val="0"/>
              <w:numId w:val="22"/>
            </w:numPr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Attended customer care representative training</w:t>
          </w:r>
          <w:r w:rsidR="00F35950"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 course</w:t>
          </w:r>
          <w:r w:rsidR="002A7268"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 before embarking on the job</w:t>
          </w:r>
          <w:r w:rsidR="00FF2A26">
            <w:rPr>
              <w:rFonts w:ascii="Times New Roman" w:hAnsi="Times New Roman" w:cs="Times New Roman"/>
              <w:sz w:val="24"/>
              <w:szCs w:val="24"/>
              <w:lang w:val="en-US"/>
            </w:rPr>
            <w:t>.</w:t>
          </w:r>
        </w:p>
        <w:p w14:paraId="3A2DB2A0" w14:textId="77777777" w:rsidR="002A7268" w:rsidRPr="00E179B3" w:rsidRDefault="002A7268" w:rsidP="00397BF3">
          <w:pPr>
            <w:pStyle w:val="NoSpacing"/>
            <w:numPr>
              <w:ilvl w:val="0"/>
              <w:numId w:val="22"/>
            </w:numPr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Worked as a customer care representative under FAIR MONEY in the collection department.</w:t>
          </w:r>
        </w:p>
        <w:p w14:paraId="062A804A" w14:textId="37B3F4D9" w:rsidR="002A7268" w:rsidRPr="00E179B3" w:rsidRDefault="002A7268" w:rsidP="00397BF3">
          <w:pPr>
            <w:pStyle w:val="NoSpacing"/>
            <w:numPr>
              <w:ilvl w:val="0"/>
              <w:numId w:val="22"/>
            </w:numPr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Made calls to customers owing within 8 days to 60 days after due date to pay back their loans</w:t>
          </w:r>
          <w:r w:rsidR="00FF2A26">
            <w:rPr>
              <w:rFonts w:ascii="Times New Roman" w:hAnsi="Times New Roman" w:cs="Times New Roman"/>
              <w:sz w:val="24"/>
              <w:szCs w:val="24"/>
              <w:lang w:val="en-US"/>
            </w:rPr>
            <w:t>.</w:t>
          </w:r>
        </w:p>
        <w:p w14:paraId="142DC00F" w14:textId="2405CCD8" w:rsidR="002A7268" w:rsidRPr="00E179B3" w:rsidRDefault="002A7268" w:rsidP="00397BF3">
          <w:pPr>
            <w:pStyle w:val="NoSpacing"/>
            <w:numPr>
              <w:ilvl w:val="0"/>
              <w:numId w:val="22"/>
            </w:numPr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Handled a lot of calls in a day (250 – 350 calls)</w:t>
          </w:r>
          <w:r w:rsidR="00FF2A26">
            <w:rPr>
              <w:rFonts w:ascii="Times New Roman" w:hAnsi="Times New Roman" w:cs="Times New Roman"/>
              <w:sz w:val="24"/>
              <w:szCs w:val="24"/>
              <w:lang w:val="en-US"/>
            </w:rPr>
            <w:t>.</w:t>
          </w:r>
        </w:p>
        <w:p w14:paraId="434F8BD0" w14:textId="15602205" w:rsidR="000013A1" w:rsidRPr="00E179B3" w:rsidRDefault="006C0E26" w:rsidP="00397BF3">
          <w:pPr>
            <w:pStyle w:val="NoSpacing"/>
            <w:numPr>
              <w:ilvl w:val="0"/>
              <w:numId w:val="22"/>
            </w:numPr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Worked with </w:t>
          </w:r>
          <w:r w:rsidR="002A7268"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daily, weekly and monthly </w:t>
          </w: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targets </w:t>
          </w:r>
          <w:r w:rsidR="002A7268"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and each of these targets was achieved</w:t>
          </w:r>
          <w:r w:rsidR="00FF2A26">
            <w:rPr>
              <w:rFonts w:ascii="Times New Roman" w:hAnsi="Times New Roman" w:cs="Times New Roman"/>
              <w:sz w:val="24"/>
              <w:szCs w:val="24"/>
              <w:lang w:val="en-US"/>
            </w:rPr>
            <w:t>.</w:t>
          </w:r>
        </w:p>
        <w:p w14:paraId="4853415A" w14:textId="236FDC38" w:rsidR="000013A1" w:rsidRPr="00E179B3" w:rsidRDefault="002A7268" w:rsidP="00397BF3">
          <w:pPr>
            <w:pStyle w:val="NoSpacing"/>
            <w:numPr>
              <w:ilvl w:val="0"/>
              <w:numId w:val="22"/>
            </w:numPr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Attended to customers complains when taking calls. Able to solve a lot of problems and escalated the ones beyond my control</w:t>
          </w:r>
          <w:r w:rsidR="00FF2A26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.</w:t>
          </w:r>
        </w:p>
        <w:p w14:paraId="3CFEE72C" w14:textId="7055DAB0" w:rsidR="000013A1" w:rsidRPr="00E179B3" w:rsidRDefault="002A7268" w:rsidP="00397BF3">
          <w:pPr>
            <w:pStyle w:val="NoSpacing"/>
            <w:numPr>
              <w:ilvl w:val="0"/>
              <w:numId w:val="22"/>
            </w:numPr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Worked well with CRM and,</w:t>
          </w:r>
        </w:p>
        <w:p w14:paraId="19F755C8" w14:textId="5C13BC7E" w:rsidR="000013A1" w:rsidRPr="00E179B3" w:rsidRDefault="002A7268" w:rsidP="00397BF3">
          <w:pPr>
            <w:pStyle w:val="NoSpacing"/>
            <w:numPr>
              <w:ilvl w:val="0"/>
              <w:numId w:val="22"/>
            </w:numPr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lastRenderedPageBreak/>
            <w:t>Excellently documentated customer details during the time of the call</w:t>
          </w:r>
        </w:p>
        <w:p w14:paraId="1E72416F" w14:textId="5B1845BD" w:rsidR="00E179B3" w:rsidRDefault="002A7268" w:rsidP="00397BF3">
          <w:pPr>
            <w:pStyle w:val="NoSpacing"/>
            <w:numPr>
              <w:ilvl w:val="0"/>
              <w:numId w:val="22"/>
            </w:numPr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>Also, lead a team of customer care representatives</w:t>
          </w: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 and trained them on the job </w:t>
          </w:r>
        </w:p>
        <w:p w14:paraId="4D38576D" w14:textId="4ECD5235" w:rsidR="00FF2A26" w:rsidRDefault="00FF2A26" w:rsidP="00397BF3">
          <w:pPr>
            <w:pStyle w:val="NoSpacing"/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</w:p>
        <w:p w14:paraId="35D79F0F" w14:textId="77777777" w:rsidR="00FF2A26" w:rsidRPr="00E179B3" w:rsidRDefault="00FF2A26" w:rsidP="00397BF3">
          <w:pPr>
            <w:pStyle w:val="NoSpacing"/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</w:p>
        <w:p w14:paraId="4AB90790" w14:textId="168134B6" w:rsidR="002A7268" w:rsidRPr="00E179B3" w:rsidRDefault="00F35950" w:rsidP="00397BF3">
          <w:pPr>
            <w:pStyle w:val="NoSpacing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t>LOVEWORLD NEXT(LN)</w:t>
          </w:r>
        </w:p>
        <w:p w14:paraId="6A0F748B" w14:textId="260E99B8" w:rsidR="00FF2A26" w:rsidRPr="00E179B3" w:rsidRDefault="000013A1" w:rsidP="00397BF3">
          <w:pPr>
            <w:pStyle w:val="NoSpacing"/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b/>
              <w:bCs/>
              <w:sz w:val="24"/>
              <w:szCs w:val="24"/>
            </w:rPr>
            <w:t>Job Title</w:t>
          </w:r>
          <w:r w:rsidR="00F35950" w:rsidRPr="00E179B3">
            <w:rPr>
              <w:rFonts w:ascii="Times New Roman" w:hAnsi="Times New Roman" w:cs="Times New Roman"/>
              <w:b/>
              <w:bCs/>
              <w:sz w:val="24"/>
              <w:szCs w:val="24"/>
            </w:rPr>
            <w:t>:</w:t>
          </w:r>
          <w:r w:rsidRPr="00E179B3">
            <w:rPr>
              <w:rFonts w:ascii="Times New Roman" w:hAnsi="Times New Roman" w:cs="Times New Roman"/>
              <w:b/>
              <w:bCs/>
              <w:sz w:val="24"/>
              <w:szCs w:val="24"/>
            </w:rPr>
            <w:t xml:space="preserve"> </w:t>
          </w:r>
          <w:sdt>
            <w:sdtPr>
              <w:rPr>
                <w:rFonts w:ascii="Times New Roman" w:hAnsi="Times New Roman" w:cs="Times New Roman"/>
                <w:sz w:val="24"/>
                <w:szCs w:val="24"/>
              </w:rPr>
              <w:id w:val="-1901746447"/>
            </w:sdtPr>
            <w:sdtEndPr/>
            <w:sdtContent>
              <w:r w:rsidR="00315A83" w:rsidRPr="00E179B3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>Frontend Developer</w:t>
              </w:r>
              <w:r w:rsidR="006900BB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 xml:space="preserve"> (Contract - Remote)</w:t>
              </w:r>
              <w:r w:rsidRPr="00E179B3">
                <w:rPr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 xml:space="preserve"> </w:t>
              </w:r>
            </w:sdtContent>
          </w:sdt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- </w:t>
          </w:r>
          <w:r w:rsidR="00315A83"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05</w:t>
          </w: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/20</w:t>
          </w:r>
          <w:r w:rsidR="00315A83"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21</w:t>
          </w: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 to 0</w:t>
          </w:r>
          <w:r w:rsidR="00315A83"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9</w:t>
          </w: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/20</w:t>
          </w:r>
          <w:r w:rsidR="00315A83"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21</w:t>
          </w: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 xml:space="preserve"> </w:t>
          </w:r>
        </w:p>
        <w:p w14:paraId="5C66FA55" w14:textId="2B1FC75E" w:rsidR="000013A1" w:rsidRPr="00397BF3" w:rsidRDefault="00315A83" w:rsidP="00397BF3">
          <w:pPr>
            <w:pStyle w:val="ListParagraph"/>
            <w:numPr>
              <w:ilvl w:val="0"/>
              <w:numId w:val="11"/>
            </w:numPr>
            <w:spacing w:line="256" w:lineRule="auto"/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>Collaborated with a team of software developers and</w:t>
          </w:r>
          <w:r w:rsidR="00F35950" w:rsidRPr="00E179B3">
            <w:rPr>
              <w:rFonts w:ascii="Times New Roman" w:hAnsi="Times New Roman" w:cs="Times New Roman"/>
              <w:sz w:val="24"/>
              <w:szCs w:val="24"/>
            </w:rPr>
            <w:t xml:space="preserve"> a</w:t>
          </w:r>
          <w:r w:rsidRPr="00E179B3">
            <w:rPr>
              <w:rFonts w:ascii="Times New Roman" w:hAnsi="Times New Roman" w:cs="Times New Roman"/>
              <w:sz w:val="24"/>
              <w:szCs w:val="24"/>
            </w:rPr>
            <w:t xml:space="preserve"> UI/UX designer in building a </w:t>
          </w:r>
          <w:r w:rsidR="006900BB">
            <w:rPr>
              <w:rFonts w:ascii="Times New Roman" w:hAnsi="Times New Roman" w:cs="Times New Roman"/>
              <w:sz w:val="24"/>
              <w:szCs w:val="24"/>
            </w:rPr>
            <w:t xml:space="preserve">full </w:t>
          </w:r>
          <w:r w:rsidR="00397BF3">
            <w:rPr>
              <w:rFonts w:ascii="Times New Roman" w:hAnsi="Times New Roman" w:cs="Times New Roman"/>
              <w:sz w:val="24"/>
              <w:szCs w:val="24"/>
            </w:rPr>
            <w:t>package of five website in one.</w:t>
          </w:r>
        </w:p>
        <w:p w14:paraId="7D3036E7" w14:textId="5FF70F17" w:rsidR="00397BF3" w:rsidRPr="00397BF3" w:rsidRDefault="00397BF3" w:rsidP="00397BF3">
          <w:pPr>
            <w:pStyle w:val="ListParagraph"/>
            <w:numPr>
              <w:ilvl w:val="0"/>
              <w:numId w:val="11"/>
            </w:numPr>
            <w:spacing w:line="25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Was the</w:t>
          </w:r>
          <w:r w:rsidRPr="00E179B3">
            <w:rPr>
              <w:rFonts w:ascii="Times New Roman" w:hAnsi="Times New Roman" w:cs="Times New Roman"/>
              <w:sz w:val="24"/>
              <w:szCs w:val="24"/>
            </w:rPr>
            <w:t xml:space="preserve"> lead </w:t>
          </w:r>
          <w:r>
            <w:rPr>
              <w:rFonts w:ascii="Times New Roman" w:hAnsi="Times New Roman" w:cs="Times New Roman"/>
              <w:sz w:val="24"/>
              <w:szCs w:val="24"/>
            </w:rPr>
            <w:t>of</w:t>
          </w:r>
          <w:r w:rsidRPr="00E179B3">
            <w:rPr>
              <w:rFonts w:ascii="Times New Roman" w:hAnsi="Times New Roman" w:cs="Times New Roman"/>
              <w:sz w:val="24"/>
              <w:szCs w:val="24"/>
            </w:rPr>
            <w:t xml:space="preserve"> a team of frontend developers</w:t>
          </w:r>
          <w:r>
            <w:rPr>
              <w:rFonts w:ascii="Times New Roman" w:hAnsi="Times New Roman" w:cs="Times New Roman"/>
              <w:sz w:val="24"/>
              <w:szCs w:val="24"/>
            </w:rPr>
            <w:t xml:space="preserve"> on the job.</w:t>
          </w:r>
        </w:p>
        <w:p w14:paraId="759E68F1" w14:textId="2B64E60B" w:rsidR="000013A1" w:rsidRPr="00E179B3" w:rsidRDefault="00D31CE4" w:rsidP="00397BF3">
          <w:pPr>
            <w:pStyle w:val="ListParagraph"/>
            <w:numPr>
              <w:ilvl w:val="0"/>
              <w:numId w:val="11"/>
            </w:numPr>
            <w:spacing w:line="25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>Was responsible for</w:t>
          </w:r>
          <w:r w:rsidR="00315A83" w:rsidRPr="00E179B3">
            <w:rPr>
              <w:rFonts w:ascii="Times New Roman" w:hAnsi="Times New Roman" w:cs="Times New Roman"/>
              <w:sz w:val="24"/>
              <w:szCs w:val="24"/>
            </w:rPr>
            <w:t xml:space="preserve"> the frontend development of the</w:t>
          </w:r>
          <w:r w:rsidR="00397BF3">
            <w:rPr>
              <w:rFonts w:ascii="Times New Roman" w:hAnsi="Times New Roman" w:cs="Times New Roman"/>
              <w:sz w:val="24"/>
              <w:szCs w:val="24"/>
            </w:rPr>
            <w:t xml:space="preserve"> Ecommerce website of the full package.</w:t>
          </w:r>
        </w:p>
        <w:p w14:paraId="554DAC48" w14:textId="77777777" w:rsidR="00E179B3" w:rsidRPr="00E179B3" w:rsidRDefault="00E179B3" w:rsidP="00397BF3">
          <w:pPr>
            <w:spacing w:line="25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  <w:p w14:paraId="39B10069" w14:textId="57D49ECB" w:rsidR="001A5A32" w:rsidRPr="00E179B3" w:rsidRDefault="006900BB" w:rsidP="00397BF3">
          <w:pPr>
            <w:pStyle w:val="NoSpacing"/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  <w:lang w:val="en-US"/>
            </w:rPr>
            <w:t>Government Girls College, Kwa, Dawakin Tofa LGA, Kano State</w:t>
          </w:r>
          <w:r w:rsidR="001A5A32" w:rsidRPr="00E179B3">
            <w:rPr>
              <w:rFonts w:ascii="Times New Roman" w:hAnsi="Times New Roman" w:cs="Times New Roman"/>
              <w:b/>
              <w:sz w:val="24"/>
              <w:szCs w:val="24"/>
              <w:lang w:val="en-US"/>
            </w:rPr>
            <w:t xml:space="preserve"> </w:t>
          </w:r>
        </w:p>
        <w:p w14:paraId="56697E3B" w14:textId="3A4461E9" w:rsidR="001A5A32" w:rsidRPr="00E179B3" w:rsidRDefault="006900BB" w:rsidP="00397BF3">
          <w:pPr>
            <w:pStyle w:val="NoSpacing"/>
            <w:jc w:val="both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  <w:lang w:val="en-US"/>
            </w:rPr>
            <w:t xml:space="preserve">Job Title: Physics Teacher </w:t>
          </w:r>
          <w:r w:rsidRPr="00E179B3">
            <w:rPr>
              <w:rFonts w:ascii="Times New Roman" w:hAnsi="Times New Roman" w:cs="Times New Roman"/>
              <w:sz w:val="24"/>
              <w:szCs w:val="24"/>
              <w:lang w:val="en-US"/>
            </w:rPr>
            <w:t>- 01/2020 to 11/2020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1812404586"/>
          </w:sdtPr>
          <w:sdtEndPr>
            <w:rPr>
              <w:rFonts w:asciiTheme="minorHAnsi" w:hAnsiTheme="minorHAnsi" w:cstheme="minorBidi"/>
              <w:sz w:val="21"/>
              <w:szCs w:val="21"/>
            </w:rPr>
          </w:sdtEndPr>
          <w:sdtContent>
            <w:p w14:paraId="281C7F38" w14:textId="43340B1A" w:rsidR="001A5A32" w:rsidRPr="00E179B3" w:rsidRDefault="00310E95" w:rsidP="00397BF3">
              <w:pPr>
                <w:pStyle w:val="ListParagraph"/>
                <w:numPr>
                  <w:ilvl w:val="0"/>
                  <w:numId w:val="13"/>
                </w:numPr>
                <w:spacing w:line="256" w:lineRule="auto"/>
                <w:jc w:val="both"/>
                <w:rPr>
                  <w:rFonts w:ascii="Times New Roman" w:eastAsiaTheme="minorHAnsi" w:hAnsi="Times New Roman" w:cs="Times New Roman"/>
                  <w:sz w:val="24"/>
                  <w:szCs w:val="24"/>
                  <w:lang w:val="en-US"/>
                </w:rPr>
              </w:pPr>
              <w:r w:rsidRPr="00E179B3">
                <w:rPr>
                  <w:rFonts w:ascii="Times New Roman" w:hAnsi="Times New Roman" w:cs="Times New Roman"/>
                  <w:sz w:val="24"/>
                  <w:szCs w:val="24"/>
                </w:rPr>
                <w:t>Assited the staffs and sen</w:t>
              </w:r>
              <w:r w:rsidR="00397BF3">
                <w:rPr>
                  <w:rFonts w:ascii="Times New Roman" w:hAnsi="Times New Roman" w:cs="Times New Roman"/>
                  <w:sz w:val="24"/>
                  <w:szCs w:val="24"/>
                </w:rPr>
                <w:t>ior</w:t>
              </w:r>
              <w:r w:rsidRPr="00E179B3">
                <w:rPr>
                  <w:rFonts w:ascii="Times New Roman" w:hAnsi="Times New Roman" w:cs="Times New Roman"/>
                  <w:sz w:val="24"/>
                  <w:szCs w:val="24"/>
                </w:rPr>
                <w:t xml:space="preserve"> students in the preparation of WAEC and JAMB</w:t>
              </w:r>
              <w:r w:rsidR="00397BF3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p>
            <w:p w14:paraId="082D375C" w14:textId="6D9D362B" w:rsidR="00310E95" w:rsidRPr="00E179B3" w:rsidRDefault="00310E95" w:rsidP="00397BF3">
              <w:pPr>
                <w:pStyle w:val="ListParagraph"/>
                <w:numPr>
                  <w:ilvl w:val="0"/>
                  <w:numId w:val="13"/>
                </w:numPr>
                <w:spacing w:line="256" w:lineRule="auto"/>
                <w:jc w:val="both"/>
                <w:rPr>
                  <w:rFonts w:ascii="Times New Roman" w:eastAsiaTheme="minorHAnsi" w:hAnsi="Times New Roman" w:cs="Times New Roman"/>
                  <w:sz w:val="24"/>
                  <w:szCs w:val="24"/>
                  <w:lang w:val="en-US"/>
                </w:rPr>
              </w:pPr>
              <w:r w:rsidRPr="00E179B3">
                <w:rPr>
                  <w:rFonts w:ascii="Times New Roman" w:hAnsi="Times New Roman" w:cs="Times New Roman"/>
                  <w:sz w:val="24"/>
                  <w:szCs w:val="24"/>
                </w:rPr>
                <w:t>Assited the junior students in Basic Technology for the preparation for junior WAEC</w:t>
              </w:r>
              <w:r w:rsidR="00397BF3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p>
            <w:p w14:paraId="1D28F440" w14:textId="2B1C094A" w:rsidR="00D31CE4" w:rsidRPr="00E179B3" w:rsidRDefault="00D31CE4" w:rsidP="00397BF3">
              <w:pPr>
                <w:pStyle w:val="ListParagraph"/>
                <w:numPr>
                  <w:ilvl w:val="0"/>
                  <w:numId w:val="13"/>
                </w:numPr>
                <w:spacing w:line="256" w:lineRule="auto"/>
                <w:jc w:val="both"/>
                <w:rPr>
                  <w:rFonts w:ascii="Times New Roman" w:eastAsiaTheme="minorHAnsi" w:hAnsi="Times New Roman" w:cs="Times New Roman"/>
                  <w:sz w:val="24"/>
                  <w:szCs w:val="24"/>
                  <w:lang w:val="en-US"/>
                </w:rPr>
              </w:pPr>
              <w:r w:rsidRPr="00E179B3">
                <w:rPr>
                  <w:rFonts w:ascii="Times New Roman" w:hAnsi="Times New Roman" w:cs="Times New Roman"/>
                  <w:sz w:val="24"/>
                  <w:szCs w:val="24"/>
                </w:rPr>
                <w:t>Reviewed lesson material with students individually or in a small groups</w:t>
              </w:r>
              <w:r w:rsidR="00397BF3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p>
            <w:p w14:paraId="2A1151F9" w14:textId="4368EB6A" w:rsidR="00E179B3" w:rsidRPr="00E179B3" w:rsidRDefault="00D31CE4" w:rsidP="00397BF3">
              <w:pPr>
                <w:pStyle w:val="ListParagraph"/>
                <w:numPr>
                  <w:ilvl w:val="0"/>
                  <w:numId w:val="13"/>
                </w:numPr>
                <w:spacing w:line="256" w:lineRule="auto"/>
                <w:jc w:val="both"/>
                <w:rPr>
                  <w:rFonts w:ascii="Times New Roman" w:eastAsiaTheme="minorHAnsi" w:hAnsi="Times New Roman" w:cs="Times New Roman"/>
                  <w:sz w:val="24"/>
                  <w:szCs w:val="24"/>
                  <w:lang w:val="en-US"/>
                </w:rPr>
              </w:pPr>
              <w:r w:rsidRPr="00E179B3">
                <w:rPr>
                  <w:rFonts w:ascii="Times New Roman" w:hAnsi="Times New Roman" w:cs="Times New Roman"/>
                  <w:sz w:val="24"/>
                  <w:szCs w:val="24"/>
                </w:rPr>
                <w:t>Organized after school lessons for the senior students</w:t>
              </w:r>
              <w:r w:rsidR="00397BF3">
                <w:rPr>
                  <w:rFonts w:ascii="Times New Roman" w:hAnsi="Times New Roman" w:cs="Times New Roman"/>
                  <w:sz w:val="24"/>
                  <w:szCs w:val="24"/>
                </w:rPr>
                <w:t>.</w:t>
              </w:r>
            </w:p>
            <w:p w14:paraId="1C578AFF" w14:textId="015B63D3" w:rsidR="003D476C" w:rsidRPr="00E179B3" w:rsidRDefault="00D91166" w:rsidP="00397BF3">
              <w:pPr>
                <w:spacing w:line="256" w:lineRule="auto"/>
                <w:jc w:val="both"/>
                <w:rPr>
                  <w:rFonts w:ascii="Times New Roman" w:eastAsiaTheme="minorHAnsi" w:hAnsi="Times New Roman" w:cs="Times New Roman"/>
                  <w:sz w:val="24"/>
                  <w:szCs w:val="24"/>
                  <w:lang w:val="en-US"/>
                </w:rPr>
              </w:pPr>
            </w:p>
          </w:sdtContent>
        </w:sdt>
      </w:sdtContent>
    </w:sdt>
    <w:p w14:paraId="4F0D35E6" w14:textId="5BD25562" w:rsidR="006900BB" w:rsidRPr="006900BB" w:rsidRDefault="006900BB" w:rsidP="00397BF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b/>
          <w:sz w:val="24"/>
          <w:szCs w:val="24"/>
          <w:lang w:val="en-US"/>
        </w:rPr>
        <w:t>Nigerian National Petroleum Company (NNPC)</w:t>
      </w:r>
      <w:r w:rsidRPr="00E179B3">
        <w:rPr>
          <w:rFonts w:ascii="Times New Roman" w:hAnsi="Times New Roman" w:cs="Times New Roman"/>
          <w:sz w:val="24"/>
          <w:szCs w:val="24"/>
          <w:lang w:val="en-US"/>
        </w:rPr>
        <w:t>, Ibadan</w:t>
      </w:r>
    </w:p>
    <w:p w14:paraId="5825F19A" w14:textId="61951309" w:rsidR="006A6A46" w:rsidRPr="00E179B3" w:rsidRDefault="006900BB" w:rsidP="00397BF3">
      <w:pPr>
        <w:pStyle w:val="NoSpacing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Job Title: </w:t>
      </w:r>
      <w:r w:rsidR="00315A83" w:rsidRPr="00E179B3">
        <w:rPr>
          <w:rFonts w:ascii="Times New Roman" w:hAnsi="Times New Roman" w:cs="Times New Roman"/>
          <w:b/>
          <w:sz w:val="24"/>
          <w:szCs w:val="24"/>
          <w:lang w:val="en-US"/>
        </w:rPr>
        <w:t>Student Internship</w:t>
      </w:r>
      <w:r w:rsidR="006A6A46" w:rsidRPr="00E179B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6A6A46" w:rsidRPr="00E179B3">
        <w:rPr>
          <w:rFonts w:ascii="Times New Roman" w:hAnsi="Times New Roman" w:cs="Times New Roman"/>
          <w:sz w:val="24"/>
          <w:szCs w:val="24"/>
          <w:lang w:val="en-US"/>
        </w:rPr>
        <w:t xml:space="preserve">- </w:t>
      </w:r>
      <w:r w:rsidR="00315A83" w:rsidRPr="00E179B3">
        <w:rPr>
          <w:rFonts w:ascii="Times New Roman" w:hAnsi="Times New Roman" w:cs="Times New Roman"/>
          <w:sz w:val="24"/>
          <w:szCs w:val="24"/>
          <w:lang w:val="en-US"/>
        </w:rPr>
        <w:t>03</w:t>
      </w:r>
      <w:r w:rsidR="006A6A46" w:rsidRPr="00E179B3">
        <w:rPr>
          <w:rFonts w:ascii="Times New Roman" w:hAnsi="Times New Roman" w:cs="Times New Roman"/>
          <w:sz w:val="24"/>
          <w:szCs w:val="24"/>
          <w:lang w:val="en-US"/>
        </w:rPr>
        <w:t>/201</w:t>
      </w:r>
      <w:r w:rsidR="00315A83" w:rsidRPr="00E179B3">
        <w:rPr>
          <w:rFonts w:ascii="Times New Roman" w:hAnsi="Times New Roman" w:cs="Times New Roman"/>
          <w:sz w:val="24"/>
          <w:szCs w:val="24"/>
          <w:lang w:val="en-US"/>
        </w:rPr>
        <w:t>8</w:t>
      </w:r>
      <w:r w:rsidR="006A6A46" w:rsidRPr="00E179B3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315A83" w:rsidRPr="00E179B3">
        <w:rPr>
          <w:rFonts w:ascii="Times New Roman" w:hAnsi="Times New Roman" w:cs="Times New Roman"/>
          <w:sz w:val="24"/>
          <w:szCs w:val="24"/>
          <w:lang w:val="en-US"/>
        </w:rPr>
        <w:t>10</w:t>
      </w:r>
      <w:r w:rsidR="006A6A46" w:rsidRPr="00E179B3">
        <w:rPr>
          <w:rFonts w:ascii="Times New Roman" w:hAnsi="Times New Roman" w:cs="Times New Roman"/>
          <w:sz w:val="24"/>
          <w:szCs w:val="24"/>
          <w:lang w:val="en-US"/>
        </w:rPr>
        <w:t>/201</w:t>
      </w:r>
      <w:r w:rsidR="00315A83" w:rsidRPr="00E179B3">
        <w:rPr>
          <w:rFonts w:ascii="Times New Roman" w:hAnsi="Times New Roman" w:cs="Times New Roman"/>
          <w:sz w:val="24"/>
          <w:szCs w:val="24"/>
          <w:lang w:val="en-US"/>
        </w:rPr>
        <w:t>8</w:t>
      </w:r>
    </w:p>
    <w:sdt>
      <w:sdtPr>
        <w:rPr>
          <w:rFonts w:ascii="Times New Roman" w:hAnsi="Times New Roman" w:cs="Times New Roman"/>
          <w:sz w:val="24"/>
          <w:szCs w:val="24"/>
        </w:rPr>
        <w:id w:val="-1627394044"/>
      </w:sdtPr>
      <w:sdtEndPr>
        <w:rPr>
          <w:rFonts w:asciiTheme="minorHAnsi" w:hAnsiTheme="minorHAnsi" w:cstheme="minorBidi"/>
          <w:sz w:val="21"/>
          <w:szCs w:val="21"/>
        </w:rPr>
      </w:sdtEndPr>
      <w:sdtContent>
        <w:p w14:paraId="4CE618D4" w14:textId="3E9ACB79" w:rsidR="000013A1" w:rsidRPr="00E179B3" w:rsidRDefault="00315A83" w:rsidP="00397BF3">
          <w:pPr>
            <w:pStyle w:val="ListParagraph"/>
            <w:numPr>
              <w:ilvl w:val="0"/>
              <w:numId w:val="13"/>
            </w:numPr>
            <w:spacing w:line="256" w:lineRule="auto"/>
            <w:jc w:val="both"/>
            <w:rPr>
              <w:rFonts w:ascii="Times New Roman" w:eastAsiaTheme="minorHAnsi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>Worked as an intern under the maintenance department</w:t>
          </w:r>
          <w:r w:rsidR="00397BF3">
            <w:rPr>
              <w:rFonts w:ascii="Times New Roman" w:hAnsi="Times New Roman" w:cs="Times New Roman"/>
              <w:sz w:val="24"/>
              <w:szCs w:val="24"/>
            </w:rPr>
            <w:t>.</w:t>
          </w:r>
        </w:p>
        <w:p w14:paraId="1D9B4D75" w14:textId="537CB16E" w:rsidR="00315A83" w:rsidRPr="00E179B3" w:rsidRDefault="00315A83" w:rsidP="00397BF3">
          <w:pPr>
            <w:pStyle w:val="ListParagraph"/>
            <w:numPr>
              <w:ilvl w:val="0"/>
              <w:numId w:val="13"/>
            </w:numPr>
            <w:spacing w:line="256" w:lineRule="auto"/>
            <w:jc w:val="both"/>
            <w:rPr>
              <w:rFonts w:ascii="Times New Roman" w:eastAsiaTheme="minorHAnsi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>Assisted in the maintain</w:t>
          </w:r>
          <w:r w:rsidR="001A5A32" w:rsidRPr="00E179B3">
            <w:rPr>
              <w:rFonts w:ascii="Times New Roman" w:hAnsi="Times New Roman" w:cs="Times New Roman"/>
              <w:sz w:val="24"/>
              <w:szCs w:val="24"/>
            </w:rPr>
            <w:t>ance of all electrical equipments and appliances both in offices and outside offices in the depot</w:t>
          </w:r>
          <w:r w:rsidR="00397BF3">
            <w:rPr>
              <w:rFonts w:ascii="Times New Roman" w:hAnsi="Times New Roman" w:cs="Times New Roman"/>
              <w:sz w:val="24"/>
              <w:szCs w:val="24"/>
            </w:rPr>
            <w:t>.</w:t>
          </w:r>
        </w:p>
        <w:p w14:paraId="7B9F0BEE" w14:textId="71AFA5F2" w:rsidR="001A5A32" w:rsidRPr="00E179B3" w:rsidRDefault="001A5A32" w:rsidP="00397BF3">
          <w:pPr>
            <w:pStyle w:val="ListParagraph"/>
            <w:numPr>
              <w:ilvl w:val="0"/>
              <w:numId w:val="13"/>
            </w:numPr>
            <w:spacing w:line="256" w:lineRule="auto"/>
            <w:jc w:val="both"/>
            <w:rPr>
              <w:rFonts w:ascii="Times New Roman" w:eastAsiaTheme="minorHAnsi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>Collaborated in the installation of LED lights on the tanks in the depot</w:t>
          </w:r>
          <w:r w:rsidR="00397BF3">
            <w:rPr>
              <w:rFonts w:ascii="Times New Roman" w:hAnsi="Times New Roman" w:cs="Times New Roman"/>
              <w:sz w:val="24"/>
              <w:szCs w:val="24"/>
            </w:rPr>
            <w:t>.</w:t>
          </w:r>
        </w:p>
        <w:p w14:paraId="4690126B" w14:textId="7A7E1EB6" w:rsidR="001A5A32" w:rsidRPr="00E179B3" w:rsidRDefault="001A5A32" w:rsidP="00397BF3">
          <w:pPr>
            <w:pStyle w:val="ListParagraph"/>
            <w:numPr>
              <w:ilvl w:val="0"/>
              <w:numId w:val="13"/>
            </w:numPr>
            <w:spacing w:line="256" w:lineRule="auto"/>
            <w:jc w:val="both"/>
            <w:rPr>
              <w:rFonts w:ascii="Times New Roman" w:eastAsiaTheme="minorHAnsi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>Collaborated in the servicing of the depot generator every forthnight</w:t>
          </w:r>
          <w:r w:rsidR="00397BF3">
            <w:rPr>
              <w:rFonts w:ascii="Times New Roman" w:hAnsi="Times New Roman" w:cs="Times New Roman"/>
              <w:sz w:val="24"/>
              <w:szCs w:val="24"/>
            </w:rPr>
            <w:t>.</w:t>
          </w:r>
        </w:p>
        <w:p w14:paraId="00A3B6E6" w14:textId="106EC9F6" w:rsidR="001A5A32" w:rsidRPr="00E179B3" w:rsidRDefault="001A5A32" w:rsidP="00397BF3">
          <w:pPr>
            <w:pStyle w:val="ListParagraph"/>
            <w:numPr>
              <w:ilvl w:val="0"/>
              <w:numId w:val="13"/>
            </w:numPr>
            <w:spacing w:line="256" w:lineRule="auto"/>
            <w:jc w:val="both"/>
            <w:rPr>
              <w:rFonts w:ascii="Times New Roman" w:eastAsiaTheme="minorHAnsi" w:hAnsi="Times New Roman" w:cs="Times New Roman"/>
              <w:sz w:val="24"/>
              <w:szCs w:val="24"/>
              <w:lang w:val="en-US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 xml:space="preserve">Collaboredted with a team senior electrical engineers in the repair of the pumping machine responsible for sending fuel to Ilorin. </w:t>
          </w:r>
        </w:p>
        <w:p w14:paraId="24A85E63" w14:textId="1A92F2B3" w:rsidR="00E179B3" w:rsidRPr="00397BF3" w:rsidRDefault="001A5A32" w:rsidP="00397BF3">
          <w:pPr>
            <w:pStyle w:val="ListParagraph"/>
            <w:numPr>
              <w:ilvl w:val="0"/>
              <w:numId w:val="13"/>
            </w:numPr>
            <w:spacing w:line="25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  <w:r w:rsidRPr="00E179B3">
            <w:rPr>
              <w:rFonts w:ascii="Times New Roman" w:hAnsi="Times New Roman" w:cs="Times New Roman"/>
              <w:sz w:val="24"/>
              <w:szCs w:val="24"/>
            </w:rPr>
            <w:t xml:space="preserve">Also, became the lead electrical </w:t>
          </w:r>
          <w:r w:rsidR="00397BF3">
            <w:rPr>
              <w:rFonts w:ascii="Times New Roman" w:hAnsi="Times New Roman" w:cs="Times New Roman"/>
              <w:sz w:val="24"/>
              <w:szCs w:val="24"/>
            </w:rPr>
            <w:t xml:space="preserve">personnel </w:t>
          </w:r>
          <w:r w:rsidRPr="00E179B3">
            <w:rPr>
              <w:rFonts w:ascii="Times New Roman" w:hAnsi="Times New Roman" w:cs="Times New Roman"/>
              <w:sz w:val="24"/>
              <w:szCs w:val="24"/>
            </w:rPr>
            <w:t>for the interns in the maintenance deparment</w:t>
          </w:r>
          <w:r w:rsidR="00397BF3">
            <w:rPr>
              <w:rFonts w:ascii="Times New Roman" w:hAnsi="Times New Roman" w:cs="Times New Roman"/>
              <w:sz w:val="24"/>
              <w:szCs w:val="24"/>
            </w:rPr>
            <w:t>.</w:t>
          </w:r>
        </w:p>
        <w:p w14:paraId="5DE45259" w14:textId="0792C551" w:rsidR="000013A1" w:rsidRPr="00E179B3" w:rsidRDefault="00D91166" w:rsidP="00397BF3">
          <w:pPr>
            <w:spacing w:line="256" w:lineRule="auto"/>
            <w:jc w:val="both"/>
            <w:rPr>
              <w:rFonts w:ascii="Times New Roman" w:hAnsi="Times New Roman" w:cs="Times New Roman"/>
              <w:sz w:val="24"/>
              <w:szCs w:val="24"/>
            </w:rPr>
          </w:pPr>
        </w:p>
      </w:sdtContent>
    </w:sdt>
    <w:p w14:paraId="064A6A0C" w14:textId="52E470BC" w:rsidR="006B5873" w:rsidRPr="00E179B3" w:rsidRDefault="00E179B3" w:rsidP="00397BF3">
      <w:pPr>
        <w:pStyle w:val="Styl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3D476C" w:rsidRPr="00E179B3">
        <w:rPr>
          <w:rFonts w:ascii="Times New Roman" w:hAnsi="Times New Roman" w:cs="Times New Roman"/>
          <w:b/>
          <w:bCs/>
          <w:sz w:val="24"/>
          <w:szCs w:val="24"/>
        </w:rPr>
        <w:t xml:space="preserve">kills and </w:t>
      </w:r>
      <w:r w:rsidRPr="00E179B3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3D476C" w:rsidRPr="00E179B3">
        <w:rPr>
          <w:rFonts w:ascii="Times New Roman" w:hAnsi="Times New Roman" w:cs="Times New Roman"/>
          <w:b/>
          <w:bCs/>
          <w:sz w:val="24"/>
          <w:szCs w:val="24"/>
        </w:rPr>
        <w:t>bilities</w:t>
      </w:r>
    </w:p>
    <w:sdt>
      <w:sdtPr>
        <w:rPr>
          <w:rFonts w:ascii="Times New Roman" w:hAnsi="Times New Roman" w:cs="Times New Roman"/>
          <w:noProof/>
          <w:color w:val="auto"/>
        </w:rPr>
        <w:id w:val="-438994861"/>
        <w:placeholder>
          <w:docPart w:val="40C76209B03546A096794E2B5AA04497"/>
        </w:placeholder>
      </w:sdtPr>
      <w:sdtEndPr/>
      <w:sdtContent>
        <w:p w14:paraId="5D5043C4" w14:textId="58FDCF3B" w:rsidR="00F71AE5" w:rsidRPr="00E179B3" w:rsidRDefault="00A6182E" w:rsidP="00397BF3">
          <w:pPr>
            <w:pStyle w:val="Default"/>
            <w:numPr>
              <w:ilvl w:val="0"/>
              <w:numId w:val="18"/>
            </w:numPr>
            <w:jc w:val="both"/>
            <w:rPr>
              <w:rFonts w:ascii="Times New Roman" w:hAnsi="Times New Roman" w:cs="Times New Roman"/>
              <w:noProof/>
              <w:color w:val="auto"/>
            </w:rPr>
          </w:pPr>
          <w:r w:rsidRPr="00E179B3">
            <w:rPr>
              <w:rFonts w:ascii="Times New Roman" w:hAnsi="Times New Roman" w:cs="Times New Roman"/>
              <w:noProof/>
              <w:color w:val="auto"/>
            </w:rPr>
            <w:t xml:space="preserve">Good knowledge of HTML 5, CSS 3 (Bootstrap) </w:t>
          </w:r>
        </w:p>
      </w:sdtContent>
    </w:sdt>
    <w:sdt>
      <w:sdtPr>
        <w:rPr>
          <w:rFonts w:ascii="Times New Roman" w:hAnsi="Times New Roman" w:cs="Times New Roman"/>
          <w:noProof/>
          <w:color w:val="auto"/>
        </w:rPr>
        <w:id w:val="-358899041"/>
      </w:sdtPr>
      <w:sdtEndPr/>
      <w:sdtContent>
        <w:p w14:paraId="6B449D4D" w14:textId="78E2A91E" w:rsidR="00F71AE5" w:rsidRPr="00E179B3" w:rsidRDefault="00A6182E" w:rsidP="00397BF3">
          <w:pPr>
            <w:pStyle w:val="Default"/>
            <w:numPr>
              <w:ilvl w:val="0"/>
              <w:numId w:val="18"/>
            </w:numPr>
            <w:jc w:val="both"/>
            <w:rPr>
              <w:rFonts w:ascii="Times New Roman" w:hAnsi="Times New Roman" w:cs="Times New Roman"/>
              <w:noProof/>
              <w:color w:val="auto"/>
            </w:rPr>
          </w:pPr>
          <w:r w:rsidRPr="00E179B3">
            <w:rPr>
              <w:rFonts w:ascii="Times New Roman" w:hAnsi="Times New Roman" w:cs="Times New Roman"/>
              <w:noProof/>
              <w:color w:val="auto"/>
            </w:rPr>
            <w:t>Good understanding of</w:t>
          </w:r>
          <w:r w:rsidR="006C0E26" w:rsidRPr="00E179B3">
            <w:rPr>
              <w:rFonts w:ascii="Times New Roman" w:hAnsi="Times New Roman" w:cs="Times New Roman"/>
              <w:noProof/>
              <w:color w:val="auto"/>
            </w:rPr>
            <w:t xml:space="preserve"> Vanilla</w:t>
          </w:r>
          <w:r w:rsidRPr="00E179B3">
            <w:rPr>
              <w:rFonts w:ascii="Times New Roman" w:hAnsi="Times New Roman" w:cs="Times New Roman"/>
              <w:noProof/>
              <w:color w:val="auto"/>
            </w:rPr>
            <w:t xml:space="preserve"> JavaScript and jQuery.</w:t>
          </w:r>
        </w:p>
      </w:sdtContent>
    </w:sdt>
    <w:sdt>
      <w:sdtPr>
        <w:rPr>
          <w:rFonts w:ascii="Times New Roman" w:hAnsi="Times New Roman" w:cs="Times New Roman"/>
          <w:noProof/>
          <w:color w:val="auto"/>
        </w:rPr>
        <w:id w:val="1792560344"/>
      </w:sdtPr>
      <w:sdtEndPr/>
      <w:sdtContent>
        <w:p w14:paraId="425390C7" w14:textId="1F8CDF1F" w:rsidR="00F71AE5" w:rsidRPr="00E179B3" w:rsidRDefault="00A6182E" w:rsidP="00397BF3">
          <w:pPr>
            <w:pStyle w:val="Default"/>
            <w:numPr>
              <w:ilvl w:val="0"/>
              <w:numId w:val="18"/>
            </w:numPr>
            <w:jc w:val="both"/>
            <w:rPr>
              <w:rFonts w:ascii="Times New Roman" w:hAnsi="Times New Roman" w:cs="Times New Roman"/>
              <w:noProof/>
              <w:color w:val="auto"/>
            </w:rPr>
          </w:pPr>
          <w:r w:rsidRPr="00E179B3">
            <w:rPr>
              <w:rFonts w:ascii="Times New Roman" w:hAnsi="Times New Roman" w:cs="Times New Roman"/>
              <w:noProof/>
              <w:color w:val="auto"/>
            </w:rPr>
            <w:t>Good knowledge of frontend development frameworks( React.js &amp; Vue.js)</w:t>
          </w:r>
        </w:p>
      </w:sdtContent>
    </w:sdt>
    <w:sdt>
      <w:sdtPr>
        <w:rPr>
          <w:rFonts w:ascii="Times New Roman" w:hAnsi="Times New Roman" w:cs="Times New Roman"/>
          <w:noProof/>
          <w:color w:val="auto"/>
        </w:rPr>
        <w:id w:val="-1667630195"/>
      </w:sdtPr>
      <w:sdtEndPr/>
      <w:sdtContent>
        <w:p w14:paraId="07AB4FAB" w14:textId="521C1163" w:rsidR="006C0E26" w:rsidRPr="00E179B3" w:rsidRDefault="00A6182E" w:rsidP="00397BF3">
          <w:pPr>
            <w:pStyle w:val="Default"/>
            <w:numPr>
              <w:ilvl w:val="0"/>
              <w:numId w:val="18"/>
            </w:numPr>
            <w:jc w:val="both"/>
            <w:rPr>
              <w:rFonts w:ascii="Times New Roman" w:hAnsi="Times New Roman" w:cs="Times New Roman"/>
              <w:noProof/>
              <w:color w:val="auto"/>
            </w:rPr>
          </w:pPr>
          <w:r w:rsidRPr="00E179B3">
            <w:rPr>
              <w:rFonts w:ascii="Times New Roman" w:hAnsi="Times New Roman" w:cs="Times New Roman"/>
              <w:shd w:val="clear" w:color="auto" w:fill="FFFFFF"/>
            </w:rPr>
            <w:t>Basic understanding of Word</w:t>
          </w:r>
          <w:r w:rsidR="006C0E26" w:rsidRPr="00E179B3">
            <w:rPr>
              <w:rFonts w:ascii="Times New Roman" w:hAnsi="Times New Roman" w:cs="Times New Roman"/>
              <w:shd w:val="clear" w:color="auto" w:fill="FFFFFF"/>
            </w:rPr>
            <w:t>Press (Elementor)</w:t>
          </w:r>
        </w:p>
        <w:p w14:paraId="71F34693" w14:textId="77777777" w:rsidR="006C0E26" w:rsidRPr="00E179B3" w:rsidRDefault="006C0E26" w:rsidP="00397BF3">
          <w:pPr>
            <w:pStyle w:val="Default"/>
            <w:numPr>
              <w:ilvl w:val="0"/>
              <w:numId w:val="18"/>
            </w:numPr>
            <w:jc w:val="both"/>
            <w:rPr>
              <w:rFonts w:ascii="Times New Roman" w:hAnsi="Times New Roman" w:cs="Times New Roman"/>
              <w:noProof/>
              <w:color w:val="auto"/>
            </w:rPr>
          </w:pPr>
          <w:r w:rsidRPr="00E179B3">
            <w:rPr>
              <w:rFonts w:ascii="Times New Roman" w:hAnsi="Times New Roman" w:cs="Times New Roman"/>
              <w:noProof/>
              <w:color w:val="auto"/>
            </w:rPr>
            <w:t>Basic understanding of React Native</w:t>
          </w:r>
        </w:p>
        <w:p w14:paraId="66DE6479" w14:textId="77777777" w:rsidR="006C0E26" w:rsidRPr="00E179B3" w:rsidRDefault="006C0E26" w:rsidP="00397BF3">
          <w:pPr>
            <w:pStyle w:val="Default"/>
            <w:numPr>
              <w:ilvl w:val="0"/>
              <w:numId w:val="18"/>
            </w:numPr>
            <w:jc w:val="both"/>
            <w:rPr>
              <w:rFonts w:ascii="Times New Roman" w:hAnsi="Times New Roman" w:cs="Times New Roman"/>
              <w:noProof/>
              <w:color w:val="auto"/>
            </w:rPr>
          </w:pPr>
          <w:r w:rsidRPr="00E179B3">
            <w:rPr>
              <w:rFonts w:ascii="Times New Roman" w:hAnsi="Times New Roman" w:cs="Times New Roman"/>
              <w:noProof/>
              <w:color w:val="auto"/>
            </w:rPr>
            <w:t>Basic knowledge of troubleshooting and solving electrical problems</w:t>
          </w:r>
        </w:p>
        <w:p w14:paraId="3ECB9DFE" w14:textId="77777777" w:rsidR="006C0E26" w:rsidRPr="00E179B3" w:rsidRDefault="006C0E26" w:rsidP="00397BF3">
          <w:pPr>
            <w:pStyle w:val="Default"/>
            <w:numPr>
              <w:ilvl w:val="0"/>
              <w:numId w:val="18"/>
            </w:numPr>
            <w:jc w:val="both"/>
            <w:rPr>
              <w:rFonts w:ascii="Times New Roman" w:hAnsi="Times New Roman" w:cs="Times New Roman"/>
              <w:noProof/>
              <w:color w:val="auto"/>
            </w:rPr>
          </w:pPr>
          <w:r w:rsidRPr="00E179B3">
            <w:rPr>
              <w:rFonts w:ascii="Times New Roman" w:hAnsi="Times New Roman" w:cs="Times New Roman"/>
              <w:noProof/>
              <w:color w:val="auto"/>
            </w:rPr>
            <w:t xml:space="preserve">Good at circuit designs </w:t>
          </w:r>
        </w:p>
        <w:p w14:paraId="1AE5FB3C" w14:textId="7EBDFD57" w:rsidR="00F71AE5" w:rsidRDefault="006C0E26" w:rsidP="00397BF3">
          <w:pPr>
            <w:pStyle w:val="Default"/>
            <w:numPr>
              <w:ilvl w:val="0"/>
              <w:numId w:val="18"/>
            </w:numPr>
            <w:jc w:val="both"/>
            <w:rPr>
              <w:rFonts w:ascii="Times New Roman" w:hAnsi="Times New Roman" w:cs="Times New Roman"/>
              <w:noProof/>
              <w:color w:val="auto"/>
            </w:rPr>
          </w:pPr>
          <w:r w:rsidRPr="00E179B3">
            <w:rPr>
              <w:rFonts w:ascii="Times New Roman" w:hAnsi="Times New Roman" w:cs="Times New Roman"/>
              <w:noProof/>
              <w:color w:val="auto"/>
            </w:rPr>
            <w:lastRenderedPageBreak/>
            <w:t>Good at instrumentation and electrical measurement</w:t>
          </w:r>
        </w:p>
      </w:sdtContent>
    </w:sdt>
    <w:p w14:paraId="59AD01CB" w14:textId="77777777" w:rsidR="00AC5B20" w:rsidRPr="00E179B3" w:rsidRDefault="00AC5B20" w:rsidP="00AC5B20">
      <w:pPr>
        <w:pStyle w:val="Default"/>
        <w:ind w:left="720"/>
        <w:jc w:val="both"/>
        <w:rPr>
          <w:rFonts w:ascii="Times New Roman" w:hAnsi="Times New Roman" w:cs="Times New Roman"/>
          <w:noProof/>
          <w:color w:val="auto"/>
        </w:rPr>
      </w:pPr>
    </w:p>
    <w:p w14:paraId="60AEA122" w14:textId="4D2E27E9" w:rsidR="00AC5B20" w:rsidRPr="00E179B3" w:rsidRDefault="00F71AE5" w:rsidP="00397BF3">
      <w:pPr>
        <w:pStyle w:val="Styl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sz w:val="24"/>
          <w:szCs w:val="24"/>
          <w:lang w:val="en-US"/>
        </w:rPr>
        <w:t>Educatio</w:t>
      </w:r>
      <w:r w:rsidR="00AC5B20">
        <w:rPr>
          <w:rFonts w:ascii="Times New Roman" w:hAnsi="Times New Roman" w:cs="Times New Roman"/>
          <w:sz w:val="24"/>
          <w:szCs w:val="24"/>
          <w:lang w:val="en-US"/>
        </w:rPr>
        <w:t>n</w:t>
      </w:r>
    </w:p>
    <w:p w14:paraId="36F52CAB" w14:textId="72ECC3F1" w:rsidR="00AC5B20" w:rsidRDefault="00AC5B20" w:rsidP="00397BF3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irst School Leaving Certificate (FLSC) (</w:t>
      </w:r>
      <w:r w:rsidRPr="00AC5B20">
        <w:rPr>
          <w:rFonts w:ascii="Times New Roman" w:hAnsi="Times New Roman" w:cs="Times New Roman"/>
          <w:b/>
          <w:bCs/>
          <w:sz w:val="24"/>
          <w:szCs w:val="24"/>
          <w:lang w:val="en-US"/>
        </w:rPr>
        <w:t>2009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3E7D702" w14:textId="0025FAD4" w:rsidR="00AC5B20" w:rsidRDefault="00AC5B20" w:rsidP="00397BF3">
      <w:pPr>
        <w:pStyle w:val="NoSpacing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C5B2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God’s Blessing Kiddies College, Oyo State. </w:t>
      </w:r>
    </w:p>
    <w:p w14:paraId="4C144E63" w14:textId="77777777" w:rsidR="00AC5B20" w:rsidRPr="00AC5B20" w:rsidRDefault="00AC5B20" w:rsidP="00397BF3">
      <w:pPr>
        <w:pStyle w:val="NoSpacing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85BC9F" w14:textId="60E11BD2" w:rsidR="00E179B3" w:rsidRDefault="00AC5B20" w:rsidP="00397BF3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unior West African Examination Council (</w:t>
      </w:r>
      <w:r w:rsidRPr="00AC5B20">
        <w:rPr>
          <w:rFonts w:ascii="Times New Roman" w:hAnsi="Times New Roman" w:cs="Times New Roman"/>
          <w:b/>
          <w:bCs/>
          <w:sz w:val="24"/>
          <w:szCs w:val="24"/>
          <w:lang w:val="en-US"/>
        </w:rPr>
        <w:t>2012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FB87F19" w14:textId="42100EB9" w:rsidR="00AC5B20" w:rsidRDefault="00AC5B20" w:rsidP="00397BF3">
      <w:pPr>
        <w:pStyle w:val="NoSpacing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C5B20">
        <w:rPr>
          <w:rFonts w:ascii="Times New Roman" w:hAnsi="Times New Roman" w:cs="Times New Roman"/>
          <w:b/>
          <w:bCs/>
          <w:sz w:val="24"/>
          <w:szCs w:val="24"/>
          <w:lang w:val="en-US"/>
        </w:rPr>
        <w:t>St. Thomas Secondary School, Kano State.</w:t>
      </w:r>
    </w:p>
    <w:p w14:paraId="7D11A080" w14:textId="77777777" w:rsidR="00AC5B20" w:rsidRPr="00AC5B20" w:rsidRDefault="00AC5B20" w:rsidP="00397BF3">
      <w:pPr>
        <w:pStyle w:val="NoSpacing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0128F0" w14:textId="6E0EEB8D" w:rsidR="00AC5B20" w:rsidRDefault="00AC5B20" w:rsidP="00397BF3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est African Examination Council (WAEC) (</w:t>
      </w:r>
      <w:r w:rsidRPr="00AC5B20">
        <w:rPr>
          <w:rFonts w:ascii="Times New Roman" w:hAnsi="Times New Roman" w:cs="Times New Roman"/>
          <w:b/>
          <w:bCs/>
          <w:sz w:val="24"/>
          <w:szCs w:val="24"/>
          <w:lang w:val="en-US"/>
        </w:rPr>
        <w:t>2015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4D6F79AE" w14:textId="284751C7" w:rsidR="00AC5B20" w:rsidRDefault="00AC5B20" w:rsidP="00397BF3">
      <w:pPr>
        <w:pStyle w:val="NoSpacing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C5B20">
        <w:rPr>
          <w:rFonts w:ascii="Times New Roman" w:hAnsi="Times New Roman" w:cs="Times New Roman"/>
          <w:b/>
          <w:bCs/>
          <w:sz w:val="24"/>
          <w:szCs w:val="24"/>
          <w:lang w:val="en-US"/>
        </w:rPr>
        <w:t>Nesam International School, Oyo State.</w:t>
      </w:r>
    </w:p>
    <w:p w14:paraId="5318FBC2" w14:textId="77777777" w:rsidR="00AC5B20" w:rsidRPr="00AC5B20" w:rsidRDefault="00AC5B20" w:rsidP="00397BF3">
      <w:pPr>
        <w:pStyle w:val="NoSpacing"/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CB357C1" w14:textId="40F8C097" w:rsidR="00F71AE5" w:rsidRPr="00E179B3" w:rsidRDefault="00F71AE5" w:rsidP="00397BF3">
      <w:pPr>
        <w:pStyle w:val="NoSpacing"/>
        <w:ind w:left="720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sz w:val="24"/>
          <w:szCs w:val="24"/>
          <w:lang w:val="en-US"/>
        </w:rPr>
        <w:t xml:space="preserve">Bachelor of </w:t>
      </w:r>
      <w:r w:rsidR="00A6182E" w:rsidRPr="00E179B3">
        <w:rPr>
          <w:rFonts w:ascii="Times New Roman" w:hAnsi="Times New Roman" w:cs="Times New Roman"/>
          <w:sz w:val="24"/>
          <w:szCs w:val="24"/>
          <w:lang w:val="en-US"/>
        </w:rPr>
        <w:t>Science</w:t>
      </w:r>
      <w:r w:rsidRPr="00E179B3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A6182E" w:rsidRPr="00E179B3">
        <w:rPr>
          <w:rFonts w:ascii="Times New Roman" w:hAnsi="Times New Roman" w:cs="Times New Roman"/>
          <w:sz w:val="24"/>
          <w:szCs w:val="24"/>
          <w:lang w:val="en-US"/>
        </w:rPr>
        <w:t xml:space="preserve"> Physics </w:t>
      </w:r>
      <w:r w:rsidR="00A6182E" w:rsidRPr="00E179B3">
        <w:rPr>
          <w:rFonts w:ascii="Times New Roman" w:hAnsi="Times New Roman" w:cs="Times New Roman"/>
          <w:b/>
          <w:sz w:val="24"/>
          <w:szCs w:val="24"/>
          <w:lang w:val="en-US"/>
        </w:rPr>
        <w:t>(2019)</w:t>
      </w:r>
    </w:p>
    <w:p w14:paraId="2A297BE6" w14:textId="007F31B9" w:rsidR="00310E95" w:rsidRDefault="00A6182E" w:rsidP="00397BF3">
      <w:pPr>
        <w:pStyle w:val="NoSpacing"/>
        <w:ind w:left="72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b/>
          <w:sz w:val="24"/>
          <w:szCs w:val="24"/>
          <w:lang w:val="en-US"/>
        </w:rPr>
        <w:t>Ajayi Crowther University</w:t>
      </w:r>
      <w:r w:rsidR="006C0E26" w:rsidRPr="00E179B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Pr="00E179B3">
        <w:rPr>
          <w:rFonts w:ascii="Times New Roman" w:hAnsi="Times New Roman" w:cs="Times New Roman"/>
          <w:b/>
          <w:sz w:val="24"/>
          <w:szCs w:val="24"/>
          <w:lang w:val="en-US"/>
        </w:rPr>
        <w:t>(ACU), Oyo.</w:t>
      </w:r>
    </w:p>
    <w:p w14:paraId="2AA33D6E" w14:textId="77777777" w:rsidR="00AC5B20" w:rsidRPr="00E179B3" w:rsidRDefault="00AC5B20" w:rsidP="00397BF3">
      <w:pPr>
        <w:pStyle w:val="NoSpacing"/>
        <w:ind w:left="72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CA42E0F" w14:textId="2AC39EAF" w:rsidR="00310E95" w:rsidRPr="00E179B3" w:rsidRDefault="00310E95" w:rsidP="00397BF3">
      <w:pPr>
        <w:pStyle w:val="NoSpacing"/>
        <w:ind w:left="72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bCs/>
          <w:sz w:val="24"/>
          <w:szCs w:val="24"/>
          <w:lang w:val="en-US"/>
        </w:rPr>
        <w:t>Software development training</w:t>
      </w:r>
      <w:r w:rsidRPr="00E179B3">
        <w:rPr>
          <w:rFonts w:ascii="Times New Roman" w:hAnsi="Times New Roman" w:cs="Times New Roman"/>
          <w:b/>
          <w:sz w:val="24"/>
          <w:szCs w:val="24"/>
          <w:lang w:val="en-US"/>
        </w:rPr>
        <w:t xml:space="preserve"> (2020)</w:t>
      </w:r>
    </w:p>
    <w:p w14:paraId="2DAB7285" w14:textId="6F8CC69B" w:rsidR="00310E95" w:rsidRDefault="00310E95" w:rsidP="00397BF3">
      <w:pPr>
        <w:pStyle w:val="NoSpacing"/>
        <w:ind w:left="72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b/>
          <w:sz w:val="24"/>
          <w:szCs w:val="24"/>
          <w:lang w:val="en-US"/>
        </w:rPr>
        <w:t>SQI COLLEXGE OF ICT, Oyo State</w:t>
      </w:r>
    </w:p>
    <w:p w14:paraId="472CA530" w14:textId="77777777" w:rsidR="00AC5B20" w:rsidRPr="00E179B3" w:rsidRDefault="00AC5B20" w:rsidP="00397BF3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B310167" w14:textId="6340DE69" w:rsidR="00A93D44" w:rsidRPr="00E179B3" w:rsidRDefault="003D476C" w:rsidP="00397BF3">
      <w:pPr>
        <w:pStyle w:val="Styl1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179B3">
        <w:rPr>
          <w:rFonts w:ascii="Times New Roman" w:hAnsi="Times New Roman" w:cs="Times New Roman"/>
          <w:sz w:val="24"/>
          <w:szCs w:val="24"/>
          <w:lang w:val="en-US"/>
        </w:rPr>
        <w:t xml:space="preserve">Personal Qualities </w:t>
      </w:r>
    </w:p>
    <w:p w14:paraId="120F9F24" w14:textId="2A1BBE8D" w:rsidR="00A93D44" w:rsidRPr="00E179B3" w:rsidRDefault="00A93D44" w:rsidP="00397BF3">
      <w:pPr>
        <w:pStyle w:val="trt0xe"/>
        <w:numPr>
          <w:ilvl w:val="0"/>
          <w:numId w:val="19"/>
        </w:numPr>
        <w:shd w:val="clear" w:color="auto" w:fill="FFFFFF"/>
        <w:spacing w:before="0" w:beforeAutospacing="0" w:after="60" w:afterAutospacing="0"/>
        <w:jc w:val="both"/>
      </w:pPr>
      <w:r w:rsidRPr="00E179B3">
        <w:t xml:space="preserve">Effective communicator developed through working in </w:t>
      </w:r>
      <w:r w:rsidR="003D476C" w:rsidRPr="00E179B3">
        <w:t xml:space="preserve">a </w:t>
      </w:r>
      <w:r w:rsidRPr="00E179B3">
        <w:t>multicultural environment</w:t>
      </w:r>
    </w:p>
    <w:p w14:paraId="7C58EFEE" w14:textId="77777777" w:rsidR="00A93D44" w:rsidRPr="00E179B3" w:rsidRDefault="00A93D44" w:rsidP="00397BF3">
      <w:pPr>
        <w:pStyle w:val="trt0xe"/>
        <w:numPr>
          <w:ilvl w:val="0"/>
          <w:numId w:val="19"/>
        </w:numPr>
        <w:shd w:val="clear" w:color="auto" w:fill="FFFFFF"/>
        <w:spacing w:before="0" w:beforeAutospacing="0" w:after="60" w:afterAutospacing="0"/>
        <w:jc w:val="both"/>
      </w:pPr>
      <w:r w:rsidRPr="00E179B3">
        <w:t>Dynamic and motivated team player</w:t>
      </w:r>
    </w:p>
    <w:p w14:paraId="7AF98514" w14:textId="77777777" w:rsidR="00A93D44" w:rsidRPr="00E179B3" w:rsidRDefault="00A93D44" w:rsidP="00397BF3">
      <w:pPr>
        <w:pStyle w:val="trt0xe"/>
        <w:numPr>
          <w:ilvl w:val="0"/>
          <w:numId w:val="19"/>
        </w:numPr>
        <w:shd w:val="clear" w:color="auto" w:fill="FFFFFF"/>
        <w:spacing w:before="0" w:beforeAutospacing="0" w:after="60" w:afterAutospacing="0"/>
        <w:jc w:val="both"/>
      </w:pPr>
      <w:r w:rsidRPr="00E179B3">
        <w:t>Excellent analytical, interpersonal and problem management skills</w:t>
      </w:r>
    </w:p>
    <w:p w14:paraId="517347C7" w14:textId="77777777" w:rsidR="00A93D44" w:rsidRPr="00E179B3" w:rsidRDefault="00A93D44" w:rsidP="00397BF3">
      <w:pPr>
        <w:pStyle w:val="Default"/>
        <w:numPr>
          <w:ilvl w:val="0"/>
          <w:numId w:val="19"/>
        </w:numPr>
        <w:jc w:val="both"/>
        <w:rPr>
          <w:rFonts w:ascii="Times New Roman" w:hAnsi="Times New Roman" w:cs="Times New Roman"/>
          <w:color w:val="auto"/>
        </w:rPr>
      </w:pPr>
      <w:r w:rsidRPr="00E179B3">
        <w:rPr>
          <w:rFonts w:ascii="Times New Roman" w:hAnsi="Times New Roman" w:cs="Times New Roman"/>
          <w:color w:val="auto"/>
        </w:rPr>
        <w:t>Flexibility and Creative thinking</w:t>
      </w:r>
    </w:p>
    <w:p w14:paraId="4E956C57" w14:textId="77777777" w:rsidR="00A93D44" w:rsidRPr="00E179B3" w:rsidRDefault="00A93D44" w:rsidP="00397BF3">
      <w:pPr>
        <w:pStyle w:val="trt0xe"/>
        <w:numPr>
          <w:ilvl w:val="0"/>
          <w:numId w:val="19"/>
        </w:numPr>
        <w:shd w:val="clear" w:color="auto" w:fill="FFFFFF"/>
        <w:spacing w:before="0" w:beforeAutospacing="0" w:after="60" w:afterAutospacing="0"/>
        <w:jc w:val="both"/>
      </w:pPr>
      <w:r w:rsidRPr="00E179B3">
        <w:t xml:space="preserve">Work under minimal supervision </w:t>
      </w:r>
    </w:p>
    <w:p w14:paraId="556A37A5" w14:textId="77777777" w:rsidR="00A93D44" w:rsidRPr="00E179B3" w:rsidRDefault="00A93D44" w:rsidP="00397BF3">
      <w:pPr>
        <w:pStyle w:val="trt0xe"/>
        <w:numPr>
          <w:ilvl w:val="0"/>
          <w:numId w:val="19"/>
        </w:numPr>
        <w:shd w:val="clear" w:color="auto" w:fill="FFFFFF"/>
        <w:spacing w:before="0" w:beforeAutospacing="0" w:after="60" w:afterAutospacing="0"/>
        <w:jc w:val="both"/>
      </w:pPr>
      <w:r w:rsidRPr="00E179B3">
        <w:t>Eager to learn and quick learning ability</w:t>
      </w:r>
    </w:p>
    <w:p w14:paraId="66E5A050" w14:textId="77777777" w:rsidR="00A93D44" w:rsidRPr="00E179B3" w:rsidRDefault="00A93D44" w:rsidP="00397BF3">
      <w:pPr>
        <w:pStyle w:val="Default"/>
        <w:numPr>
          <w:ilvl w:val="0"/>
          <w:numId w:val="19"/>
        </w:numPr>
        <w:jc w:val="both"/>
        <w:rPr>
          <w:rFonts w:ascii="Times New Roman" w:hAnsi="Times New Roman" w:cs="Times New Roman"/>
          <w:color w:val="auto"/>
        </w:rPr>
      </w:pPr>
      <w:r w:rsidRPr="00E179B3">
        <w:rPr>
          <w:rFonts w:ascii="Times New Roman" w:hAnsi="Times New Roman" w:cs="Times New Roman"/>
          <w:color w:val="auto"/>
        </w:rPr>
        <w:t>Ambitious and passionate for new challenges</w:t>
      </w:r>
    </w:p>
    <w:p w14:paraId="12440212" w14:textId="77777777" w:rsidR="00A93D44" w:rsidRPr="00E179B3" w:rsidRDefault="00A93D44" w:rsidP="00397BF3">
      <w:pPr>
        <w:pStyle w:val="Default"/>
        <w:numPr>
          <w:ilvl w:val="0"/>
          <w:numId w:val="19"/>
        </w:numPr>
        <w:jc w:val="both"/>
        <w:rPr>
          <w:rFonts w:ascii="Times New Roman" w:hAnsi="Times New Roman" w:cs="Times New Roman"/>
          <w:color w:val="auto"/>
          <w:shd w:val="clear" w:color="auto" w:fill="FFFFFF"/>
        </w:rPr>
      </w:pPr>
      <w:r w:rsidRPr="00E179B3">
        <w:rPr>
          <w:rFonts w:ascii="Times New Roman" w:hAnsi="Times New Roman" w:cs="Times New Roman"/>
          <w:shd w:val="clear" w:color="auto" w:fill="FFFFFF"/>
        </w:rPr>
        <w:t>Functions better under pressure</w:t>
      </w:r>
    </w:p>
    <w:p w14:paraId="56101A52" w14:textId="77777777" w:rsidR="00A93D44" w:rsidRPr="00E179B3" w:rsidRDefault="00A93D44" w:rsidP="00397BF3">
      <w:pPr>
        <w:pStyle w:val="Default"/>
        <w:numPr>
          <w:ilvl w:val="0"/>
          <w:numId w:val="19"/>
        </w:numPr>
        <w:jc w:val="both"/>
        <w:rPr>
          <w:rFonts w:ascii="Times New Roman" w:hAnsi="Times New Roman" w:cs="Times New Roman"/>
          <w:color w:val="auto"/>
          <w:shd w:val="clear" w:color="auto" w:fill="FFFFFF"/>
        </w:rPr>
      </w:pPr>
      <w:r w:rsidRPr="00E179B3">
        <w:rPr>
          <w:rFonts w:ascii="Times New Roman" w:hAnsi="Times New Roman" w:cs="Times New Roman"/>
          <w:shd w:val="clear" w:color="auto" w:fill="FFFFFF"/>
        </w:rPr>
        <w:t>High emotional intelligence</w:t>
      </w:r>
    </w:p>
    <w:p w14:paraId="42CE94F4" w14:textId="77777777" w:rsidR="00A93D44" w:rsidRPr="00E179B3" w:rsidRDefault="00A93D44" w:rsidP="00397BF3">
      <w:pPr>
        <w:pStyle w:val="Default"/>
        <w:numPr>
          <w:ilvl w:val="0"/>
          <w:numId w:val="19"/>
        </w:numPr>
        <w:jc w:val="both"/>
        <w:rPr>
          <w:rFonts w:ascii="Times New Roman" w:hAnsi="Times New Roman" w:cs="Times New Roman"/>
          <w:color w:val="auto"/>
        </w:rPr>
      </w:pPr>
      <w:r w:rsidRPr="00E179B3">
        <w:rPr>
          <w:rFonts w:ascii="Times New Roman" w:hAnsi="Times New Roman" w:cs="Times New Roman"/>
          <w:color w:val="auto"/>
        </w:rPr>
        <w:t>Sincerity and Humility</w:t>
      </w:r>
    </w:p>
    <w:p w14:paraId="1B44A144" w14:textId="2DF395B9" w:rsidR="00A93D44" w:rsidRPr="00E179B3" w:rsidRDefault="00A93D44" w:rsidP="00397BF3">
      <w:pPr>
        <w:pStyle w:val="Default"/>
        <w:numPr>
          <w:ilvl w:val="0"/>
          <w:numId w:val="19"/>
        </w:numPr>
        <w:jc w:val="both"/>
        <w:rPr>
          <w:rFonts w:ascii="Times New Roman" w:hAnsi="Times New Roman" w:cs="Times New Roman"/>
          <w:color w:val="auto"/>
        </w:rPr>
      </w:pPr>
      <w:r w:rsidRPr="00E179B3">
        <w:rPr>
          <w:rFonts w:ascii="Times New Roman" w:hAnsi="Times New Roman" w:cs="Times New Roman"/>
          <w:color w:val="auto"/>
        </w:rPr>
        <w:t>Attention to detail</w:t>
      </w:r>
      <w:r w:rsidR="00A6182E" w:rsidRPr="00E179B3">
        <w:rPr>
          <w:rFonts w:ascii="Times New Roman" w:hAnsi="Times New Roman" w:cs="Times New Roman"/>
          <w:color w:val="auto"/>
        </w:rPr>
        <w:t>s</w:t>
      </w:r>
    </w:p>
    <w:p w14:paraId="74C3A8A7" w14:textId="3C958230" w:rsidR="00A6182E" w:rsidRPr="00E179B3" w:rsidRDefault="00A6182E" w:rsidP="00397BF3">
      <w:pPr>
        <w:pStyle w:val="Default"/>
        <w:numPr>
          <w:ilvl w:val="0"/>
          <w:numId w:val="19"/>
        </w:numPr>
        <w:jc w:val="both"/>
        <w:rPr>
          <w:rFonts w:ascii="Times New Roman" w:hAnsi="Times New Roman" w:cs="Times New Roman"/>
          <w:color w:val="auto"/>
        </w:rPr>
      </w:pPr>
      <w:r w:rsidRPr="00E179B3">
        <w:rPr>
          <w:rFonts w:ascii="Times New Roman" w:hAnsi="Times New Roman" w:cs="Times New Roman"/>
          <w:color w:val="auto"/>
        </w:rPr>
        <w:t>Strong written and verbal communication</w:t>
      </w:r>
    </w:p>
    <w:p w14:paraId="4591C3E7" w14:textId="77777777" w:rsidR="00AC5B20" w:rsidRDefault="00A6182E" w:rsidP="00397BF3">
      <w:pPr>
        <w:pStyle w:val="Default"/>
        <w:numPr>
          <w:ilvl w:val="0"/>
          <w:numId w:val="19"/>
        </w:numPr>
        <w:jc w:val="both"/>
        <w:rPr>
          <w:rFonts w:ascii="Times New Roman" w:hAnsi="Times New Roman" w:cs="Times New Roman"/>
          <w:color w:val="auto"/>
        </w:rPr>
      </w:pPr>
      <w:r w:rsidRPr="00E179B3">
        <w:rPr>
          <w:rFonts w:ascii="Times New Roman" w:hAnsi="Times New Roman" w:cs="Times New Roman"/>
          <w:color w:val="auto"/>
        </w:rPr>
        <w:t>Computer and internet savvy</w:t>
      </w:r>
    </w:p>
    <w:p w14:paraId="31E9192A" w14:textId="39E3CF29" w:rsidR="00AC5B20" w:rsidRDefault="00AC5B20" w:rsidP="00AC5B20">
      <w:pPr>
        <w:pStyle w:val="Default"/>
        <w:ind w:left="720"/>
        <w:jc w:val="both"/>
        <w:rPr>
          <w:rFonts w:ascii="Times New Roman" w:hAnsi="Times New Roman" w:cs="Times New Roman"/>
          <w:color w:val="auto"/>
        </w:rPr>
      </w:pPr>
    </w:p>
    <w:p w14:paraId="738F3A6C" w14:textId="77777777" w:rsidR="00AC5B20" w:rsidRPr="00AC5B20" w:rsidRDefault="00AC5B20" w:rsidP="00AC5B20">
      <w:pPr>
        <w:pStyle w:val="Default"/>
        <w:ind w:left="720"/>
        <w:jc w:val="both"/>
        <w:rPr>
          <w:rFonts w:ascii="Times New Roman" w:hAnsi="Times New Roman" w:cs="Times New Roman"/>
          <w:color w:val="auto"/>
        </w:rPr>
      </w:pPr>
    </w:p>
    <w:p w14:paraId="602A019A" w14:textId="77777777" w:rsidR="00AC5B20" w:rsidRDefault="00AC5B20" w:rsidP="00AC5B20">
      <w:pPr>
        <w:pStyle w:val="Default"/>
        <w:jc w:val="both"/>
        <w:rPr>
          <w:rFonts w:ascii="Times New Roman" w:hAnsi="Times New Roman" w:cs="Times New Roman"/>
        </w:rPr>
      </w:pPr>
    </w:p>
    <w:p w14:paraId="12EF26B9" w14:textId="77777777" w:rsidR="00AC5B20" w:rsidRDefault="00AC5B20" w:rsidP="00AC5B20">
      <w:pPr>
        <w:pStyle w:val="Default"/>
        <w:jc w:val="both"/>
        <w:rPr>
          <w:rFonts w:ascii="Times New Roman" w:hAnsi="Times New Roman" w:cs="Times New Roman"/>
        </w:rPr>
      </w:pPr>
    </w:p>
    <w:p w14:paraId="425D3E77" w14:textId="77777777" w:rsidR="00AC5B20" w:rsidRDefault="00AC5B20" w:rsidP="00AC5B20">
      <w:pPr>
        <w:pStyle w:val="Default"/>
        <w:jc w:val="both"/>
        <w:rPr>
          <w:rFonts w:ascii="Times New Roman" w:hAnsi="Times New Roman" w:cs="Times New Roman"/>
        </w:rPr>
      </w:pPr>
    </w:p>
    <w:p w14:paraId="3997A947" w14:textId="77777777" w:rsidR="00AC5B20" w:rsidRDefault="00AC5B20" w:rsidP="00AC5B20">
      <w:pPr>
        <w:pStyle w:val="Default"/>
        <w:jc w:val="both"/>
        <w:rPr>
          <w:rFonts w:ascii="Times New Roman" w:hAnsi="Times New Roman" w:cs="Times New Roman"/>
        </w:rPr>
      </w:pPr>
    </w:p>
    <w:p w14:paraId="34D800C0" w14:textId="77777777" w:rsidR="00AC5B20" w:rsidRDefault="00AC5B20" w:rsidP="00AC5B20">
      <w:pPr>
        <w:pStyle w:val="Default"/>
        <w:jc w:val="both"/>
        <w:rPr>
          <w:rFonts w:ascii="Times New Roman" w:hAnsi="Times New Roman" w:cs="Times New Roman"/>
        </w:rPr>
      </w:pPr>
    </w:p>
    <w:p w14:paraId="1B54C276" w14:textId="77777777" w:rsidR="00AC5B20" w:rsidRDefault="00AC5B20" w:rsidP="00AC5B20">
      <w:pPr>
        <w:pStyle w:val="Default"/>
        <w:jc w:val="both"/>
        <w:rPr>
          <w:rFonts w:ascii="Times New Roman" w:hAnsi="Times New Roman" w:cs="Times New Roman"/>
        </w:rPr>
      </w:pPr>
    </w:p>
    <w:p w14:paraId="42A8FD46" w14:textId="77777777" w:rsidR="00AC5B20" w:rsidRDefault="00AC5B20" w:rsidP="00AC5B20">
      <w:pPr>
        <w:pStyle w:val="Default"/>
        <w:jc w:val="both"/>
        <w:rPr>
          <w:rFonts w:ascii="Times New Roman" w:hAnsi="Times New Roman" w:cs="Times New Roman"/>
        </w:rPr>
      </w:pPr>
    </w:p>
    <w:p w14:paraId="44DF7527" w14:textId="77777777" w:rsidR="00AC5B20" w:rsidRDefault="00AC5B20" w:rsidP="00AC5B20">
      <w:pPr>
        <w:pStyle w:val="Default"/>
        <w:jc w:val="both"/>
        <w:rPr>
          <w:rFonts w:ascii="Times New Roman" w:hAnsi="Times New Roman" w:cs="Times New Roman"/>
        </w:rPr>
      </w:pPr>
    </w:p>
    <w:p w14:paraId="10D2517C" w14:textId="77777777" w:rsidR="00AC5B20" w:rsidRDefault="00AC5B20" w:rsidP="00AC5B20">
      <w:pPr>
        <w:pStyle w:val="Default"/>
        <w:jc w:val="both"/>
        <w:rPr>
          <w:rFonts w:ascii="Times New Roman" w:hAnsi="Times New Roman" w:cs="Times New Roman"/>
        </w:rPr>
      </w:pPr>
    </w:p>
    <w:p w14:paraId="4881A67B" w14:textId="4B9E3E8C" w:rsidR="00B9428A" w:rsidRDefault="00B9428A" w:rsidP="00AC5B20">
      <w:pPr>
        <w:pStyle w:val="Default"/>
        <w:jc w:val="both"/>
        <w:rPr>
          <w:rFonts w:ascii="Times New Roman" w:hAnsi="Times New Roman" w:cs="Times New Roman"/>
        </w:rPr>
      </w:pPr>
      <w:r w:rsidRPr="00AC5B20">
        <w:rPr>
          <w:rFonts w:ascii="Times New Roman" w:hAnsi="Times New Roman" w:cs="Times New Roman"/>
        </w:rPr>
        <w:t xml:space="preserve">References: </w:t>
      </w:r>
    </w:p>
    <w:p w14:paraId="43622B89" w14:textId="77777777" w:rsidR="00AC5B20" w:rsidRPr="00AC5B20" w:rsidRDefault="00AC5B20" w:rsidP="00AC5B20">
      <w:pPr>
        <w:pStyle w:val="Default"/>
        <w:jc w:val="both"/>
        <w:rPr>
          <w:rFonts w:ascii="Times New Roman" w:hAnsi="Times New Roman" w:cs="Times New Roman"/>
          <w:color w:val="auto"/>
        </w:rPr>
      </w:pP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2376"/>
        <w:gridCol w:w="2410"/>
        <w:gridCol w:w="2835"/>
        <w:gridCol w:w="2268"/>
      </w:tblGrid>
      <w:tr w:rsidR="00D36F45" w:rsidRPr="00E179B3" w14:paraId="54737E74" w14:textId="77777777" w:rsidTr="00D36F45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496FC" w14:textId="0E4662F7" w:rsidR="00D36F45" w:rsidRPr="00E179B3" w:rsidRDefault="00D36F45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Theme="minorHAnsi" w:hAnsi="Times New Roman" w:cs="Times New Roman"/>
                <w:b/>
                <w:sz w:val="24"/>
                <w:szCs w:val="24"/>
                <w:lang w:val="en-US"/>
              </w:rPr>
            </w:pPr>
            <w:r w:rsidRPr="00E179B3">
              <w:rPr>
                <w:rFonts w:ascii="Times New Roman" w:hAnsi="Times New Roman" w:cs="Times New Roman"/>
                <w:b/>
                <w:sz w:val="24"/>
                <w:szCs w:val="24"/>
              </w:rPr>
              <w:t>Name of reference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10E21" w14:textId="56BF6AA0" w:rsidR="00D36F45" w:rsidRPr="00E179B3" w:rsidRDefault="00D36F45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79B3">
              <w:rPr>
                <w:rFonts w:ascii="Times New Roman" w:hAnsi="Times New Roman" w:cs="Times New Roman"/>
                <w:b/>
                <w:sz w:val="24"/>
                <w:szCs w:val="24"/>
              </w:rPr>
              <w:t>Positio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8EDF5" w14:textId="7C30A8D5" w:rsidR="00D36F45" w:rsidRPr="00E179B3" w:rsidRDefault="00D36F45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79B3">
              <w:rPr>
                <w:rFonts w:ascii="Times New Roman" w:hAnsi="Times New Roman" w:cs="Times New Roman"/>
                <w:b/>
                <w:sz w:val="24"/>
                <w:szCs w:val="24"/>
              </w:rPr>
              <w:t>Email addres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4DB708" w14:textId="77777777" w:rsidR="00D36F45" w:rsidRPr="00E179B3" w:rsidRDefault="00D36F45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179B3">
              <w:rPr>
                <w:rFonts w:ascii="Times New Roman" w:hAnsi="Times New Roman" w:cs="Times New Roman"/>
                <w:b/>
                <w:sz w:val="24"/>
                <w:szCs w:val="24"/>
              </w:rPr>
              <w:t>Telephone Number</w:t>
            </w:r>
          </w:p>
        </w:tc>
      </w:tr>
      <w:tr w:rsidR="00D36F45" w:rsidRPr="00E179B3" w14:paraId="0FD755FB" w14:textId="77777777" w:rsidTr="00AC5B20">
        <w:trPr>
          <w:trHeight w:val="737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70C18" w14:textId="7952F5F8" w:rsidR="00D36F45" w:rsidRPr="00E179B3" w:rsidRDefault="00310E95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179B3">
              <w:rPr>
                <w:rFonts w:ascii="Times New Roman" w:hAnsi="Times New Roman" w:cs="Times New Roman"/>
                <w:bCs/>
                <w:sz w:val="24"/>
                <w:szCs w:val="24"/>
              </w:rPr>
              <w:t>Mr. Adekunle Isrea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27DA66" w14:textId="4B1555D1" w:rsidR="00D36F45" w:rsidRPr="00E179B3" w:rsidRDefault="00310E95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179B3">
              <w:rPr>
                <w:rFonts w:ascii="Times New Roman" w:hAnsi="Times New Roman" w:cs="Times New Roman"/>
                <w:bCs/>
                <w:sz w:val="24"/>
                <w:szCs w:val="24"/>
              </w:rPr>
              <w:t>CEO</w:t>
            </w:r>
            <w:r w:rsidR="00397BF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E179B3">
              <w:rPr>
                <w:rFonts w:ascii="Times New Roman" w:hAnsi="Times New Roman" w:cs="Times New Roman"/>
                <w:bCs/>
                <w:sz w:val="24"/>
                <w:szCs w:val="24"/>
              </w:rPr>
              <w:t>Kun</w:t>
            </w:r>
            <w:r w:rsidR="00397BF3">
              <w:rPr>
                <w:rFonts w:ascii="Times New Roman" w:hAnsi="Times New Roman" w:cs="Times New Roman"/>
                <w:bCs/>
                <w:sz w:val="24"/>
                <w:szCs w:val="24"/>
              </w:rPr>
              <w:t>F</w:t>
            </w:r>
            <w:r w:rsidRPr="00E179B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at </w:t>
            </w:r>
            <w:r w:rsidR="00397BF3">
              <w:rPr>
                <w:rFonts w:ascii="Times New Roman" w:hAnsi="Times New Roman" w:cs="Times New Roman"/>
                <w:bCs/>
                <w:sz w:val="24"/>
                <w:szCs w:val="24"/>
              </w:rPr>
              <w:t>K</w:t>
            </w:r>
            <w:r w:rsidRPr="00E179B3">
              <w:rPr>
                <w:rFonts w:ascii="Times New Roman" w:hAnsi="Times New Roman" w:cs="Times New Roman"/>
                <w:bCs/>
                <w:sz w:val="24"/>
                <w:szCs w:val="24"/>
              </w:rPr>
              <w:t>itchen</w:t>
            </w:r>
            <w:r w:rsidR="00CC26F7" w:rsidRPr="00E179B3">
              <w:rPr>
                <w:rFonts w:ascii="Times New Roman" w:hAnsi="Times New Roman" w:cs="Times New Roman"/>
                <w:bCs/>
                <w:sz w:val="24"/>
                <w:szCs w:val="24"/>
              </w:rPr>
              <w:t>, Ibadan, Oyo stat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E88C0" w14:textId="6483EC05" w:rsidR="00D36F45" w:rsidRPr="00E179B3" w:rsidRDefault="00397BF3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unfatglobal@gmail.co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0E653" w14:textId="6229E2B1" w:rsidR="00D36F45" w:rsidRPr="00E179B3" w:rsidRDefault="00D36F45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179B3">
              <w:rPr>
                <w:rFonts w:ascii="Times New Roman" w:hAnsi="Times New Roman" w:cs="Times New Roman"/>
                <w:bCs/>
                <w:sz w:val="24"/>
                <w:szCs w:val="24"/>
              </w:rPr>
              <w:t>+</w:t>
            </w:r>
            <w:r w:rsidR="00310E95" w:rsidRPr="00E179B3">
              <w:rPr>
                <w:rFonts w:ascii="Times New Roman" w:hAnsi="Times New Roman" w:cs="Times New Roman"/>
                <w:bCs/>
                <w:sz w:val="24"/>
                <w:szCs w:val="24"/>
              </w:rPr>
              <w:t>2348030538587</w:t>
            </w:r>
          </w:p>
          <w:p w14:paraId="68E0B6F2" w14:textId="77777777" w:rsidR="00D36F45" w:rsidRPr="00E179B3" w:rsidRDefault="00D36F45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D36F45" w:rsidRPr="00E179B3" w14:paraId="7AF70E52" w14:textId="77777777" w:rsidTr="00D36F45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A3F85" w14:textId="3A51C5AE" w:rsidR="00D36F45" w:rsidRPr="00E179B3" w:rsidRDefault="00397BF3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st Biodun Olusanya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3BA24" w14:textId="404E594E" w:rsidR="00D36F45" w:rsidRPr="00E179B3" w:rsidRDefault="00397BF3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stor in charge, Triumphant Assembly CO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D316A" w14:textId="530D453C" w:rsidR="00D36F45" w:rsidRPr="00E179B3" w:rsidRDefault="00D36F45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D7BF0" w14:textId="6ABF1E42" w:rsidR="00310E95" w:rsidRPr="00E179B3" w:rsidRDefault="00AC5B20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+2348023008930</w:t>
            </w:r>
          </w:p>
          <w:p w14:paraId="36086427" w14:textId="1434B357" w:rsidR="00D36F45" w:rsidRPr="00E179B3" w:rsidRDefault="00D36F45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D36F45" w:rsidRPr="00E179B3" w14:paraId="01CAB729" w14:textId="77777777" w:rsidTr="00AC5B20">
        <w:trPr>
          <w:trHeight w:val="773"/>
        </w:trPr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D5E0A" w14:textId="25CD2672" w:rsidR="00D36F45" w:rsidRPr="00E179B3" w:rsidRDefault="00CC26F7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179B3">
              <w:rPr>
                <w:rFonts w:ascii="Times New Roman" w:hAnsi="Times New Roman" w:cs="Times New Roman"/>
                <w:bCs/>
                <w:sz w:val="24"/>
                <w:szCs w:val="24"/>
              </w:rPr>
              <w:t>Mr. Nathaniel Adakpo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DA863" w14:textId="56E523F1" w:rsidR="00D36F45" w:rsidRPr="00E179B3" w:rsidRDefault="00CC26F7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179B3">
              <w:rPr>
                <w:rFonts w:ascii="Times New Roman" w:hAnsi="Times New Roman" w:cs="Times New Roman"/>
                <w:bCs/>
                <w:sz w:val="24"/>
                <w:szCs w:val="24"/>
              </w:rPr>
              <w:t>Film House Manager, Kano Stat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1B00D" w14:textId="65B42617" w:rsidR="00D36F45" w:rsidRPr="00E179B3" w:rsidRDefault="00CC26F7" w:rsidP="00397BF3">
            <w:pPr>
              <w:shd w:val="clear" w:color="auto" w:fill="FFFFFF"/>
              <w:spacing w:before="100" w:beforeAutospacing="1" w:after="100" w:afterAutospacing="1" w:line="300" w:lineRule="atLeast"/>
              <w:jc w:val="both"/>
              <w:outlineLvl w:val="2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GB" w:eastAsia="en-GB"/>
              </w:rPr>
            </w:pPr>
            <w:r w:rsidRPr="00E179B3">
              <w:rPr>
                <w:rFonts w:ascii="Times New Roman" w:hAnsi="Times New Roman" w:cs="Times New Roman"/>
                <w:sz w:val="24"/>
                <w:szCs w:val="24"/>
              </w:rPr>
              <w:t>findnatty@gmail.co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BB991" w14:textId="2A738A87" w:rsidR="00D36F45" w:rsidRPr="00E179B3" w:rsidRDefault="00CC26F7" w:rsidP="00397BF3">
            <w:pPr>
              <w:autoSpaceDE w:val="0"/>
              <w:autoSpaceDN w:val="0"/>
              <w:adjustRightInd w:val="0"/>
              <w:spacing w:after="0"/>
              <w:jc w:val="both"/>
              <w:rPr>
                <w:rFonts w:ascii="Times New Roman" w:eastAsiaTheme="minorHAnsi" w:hAnsi="Times New Roman" w:cs="Times New Roman"/>
                <w:bCs/>
                <w:sz w:val="24"/>
                <w:szCs w:val="24"/>
                <w:lang w:val="en-US"/>
              </w:rPr>
            </w:pPr>
            <w:r w:rsidRPr="00E179B3">
              <w:rPr>
                <w:rFonts w:ascii="Times New Roman" w:hAnsi="Times New Roman" w:cs="Times New Roman"/>
                <w:bCs/>
                <w:sz w:val="24"/>
                <w:szCs w:val="24"/>
              </w:rPr>
              <w:t>+2348034947604</w:t>
            </w:r>
          </w:p>
        </w:tc>
      </w:tr>
    </w:tbl>
    <w:p w14:paraId="7CC17ACF" w14:textId="77777777" w:rsidR="00B9428A" w:rsidRPr="00E179B3" w:rsidRDefault="00B9428A" w:rsidP="00397BF3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B9428A" w:rsidRPr="00E179B3" w:rsidSect="009747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1100E"/>
    <w:multiLevelType w:val="hybridMultilevel"/>
    <w:tmpl w:val="98E40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F6BC7"/>
    <w:multiLevelType w:val="hybridMultilevel"/>
    <w:tmpl w:val="131EA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F3252"/>
    <w:multiLevelType w:val="hybridMultilevel"/>
    <w:tmpl w:val="50180A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633C9"/>
    <w:multiLevelType w:val="hybridMultilevel"/>
    <w:tmpl w:val="AE6ABA5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6DF7F19"/>
    <w:multiLevelType w:val="multilevel"/>
    <w:tmpl w:val="4B1251CC"/>
    <w:lvl w:ilvl="0">
      <w:start w:val="1"/>
      <w:numFmt w:val="bullet"/>
      <w:lvlText w:val=""/>
      <w:lvlJc w:val="left"/>
      <w:pPr>
        <w:tabs>
          <w:tab w:val="num" w:pos="3690"/>
        </w:tabs>
        <w:ind w:left="36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410"/>
        </w:tabs>
        <w:ind w:left="44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290"/>
        </w:tabs>
        <w:ind w:left="72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730"/>
        </w:tabs>
        <w:ind w:left="87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450"/>
        </w:tabs>
        <w:ind w:left="945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2F12F4"/>
    <w:multiLevelType w:val="hybridMultilevel"/>
    <w:tmpl w:val="BF84BEC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DB4124"/>
    <w:multiLevelType w:val="hybridMultilevel"/>
    <w:tmpl w:val="BA3AB1D8"/>
    <w:lvl w:ilvl="0" w:tplc="CF5A5F6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7F4A54"/>
    <w:multiLevelType w:val="hybridMultilevel"/>
    <w:tmpl w:val="89B21C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14531"/>
    <w:multiLevelType w:val="hybridMultilevel"/>
    <w:tmpl w:val="60B6AC1C"/>
    <w:lvl w:ilvl="0" w:tplc="FFFFFFFF">
      <w:start w:val="1"/>
      <w:numFmt w:val="bullet"/>
      <w:lvlText w:val=""/>
      <w:lvlJc w:val="left"/>
      <w:pPr>
        <w:ind w:left="826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10" w15:restartNumberingAfterBreak="0">
    <w:nsid w:val="451A3029"/>
    <w:multiLevelType w:val="hybridMultilevel"/>
    <w:tmpl w:val="C796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695D54"/>
    <w:multiLevelType w:val="hybridMultilevel"/>
    <w:tmpl w:val="4D3A39AE"/>
    <w:lvl w:ilvl="0" w:tplc="08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2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965912"/>
    <w:multiLevelType w:val="hybridMultilevel"/>
    <w:tmpl w:val="800E4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221D78"/>
    <w:multiLevelType w:val="hybridMultilevel"/>
    <w:tmpl w:val="7792993A"/>
    <w:lvl w:ilvl="0" w:tplc="08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5" w15:restartNumberingAfterBreak="0">
    <w:nsid w:val="78C7480A"/>
    <w:multiLevelType w:val="hybridMultilevel"/>
    <w:tmpl w:val="E034C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B65E06"/>
    <w:multiLevelType w:val="multilevel"/>
    <w:tmpl w:val="CF7409E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9B2C00"/>
    <w:multiLevelType w:val="hybridMultilevel"/>
    <w:tmpl w:val="7AEC2736"/>
    <w:lvl w:ilvl="0" w:tplc="08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5"/>
  </w:num>
  <w:num w:numId="4">
    <w:abstractNumId w:val="16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5">
    <w:abstractNumId w:val="7"/>
  </w:num>
  <w:num w:numId="6">
    <w:abstractNumId w:val="2"/>
  </w:num>
  <w:num w:numId="7">
    <w:abstractNumId w:val="4"/>
  </w:num>
  <w:num w:numId="8">
    <w:abstractNumId w:val="15"/>
  </w:num>
  <w:num w:numId="9">
    <w:abstractNumId w:val="5"/>
  </w:num>
  <w:num w:numId="10">
    <w:abstractNumId w:val="2"/>
  </w:num>
  <w:num w:numId="11">
    <w:abstractNumId w:val="17"/>
  </w:num>
  <w:num w:numId="12">
    <w:abstractNumId w:val="11"/>
  </w:num>
  <w:num w:numId="13">
    <w:abstractNumId w:val="14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</w:num>
  <w:num w:numId="17">
    <w:abstractNumId w:val="11"/>
  </w:num>
  <w:num w:numId="18">
    <w:abstractNumId w:val="0"/>
  </w:num>
  <w:num w:numId="19">
    <w:abstractNumId w:val="8"/>
  </w:num>
  <w:num w:numId="20">
    <w:abstractNumId w:val="9"/>
  </w:num>
  <w:num w:numId="21">
    <w:abstractNumId w:val="1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NzI3tjQxMzEzMzZQ0lEKTi0uzszPAykwrAUAjecv+SwAAAA="/>
  </w:docVars>
  <w:rsids>
    <w:rsidRoot w:val="00761BA5"/>
    <w:rsid w:val="000013A1"/>
    <w:rsid w:val="000116D8"/>
    <w:rsid w:val="00060498"/>
    <w:rsid w:val="00080F2B"/>
    <w:rsid w:val="000D6200"/>
    <w:rsid w:val="00166980"/>
    <w:rsid w:val="001A5A32"/>
    <w:rsid w:val="0023565D"/>
    <w:rsid w:val="002A7268"/>
    <w:rsid w:val="002B2D26"/>
    <w:rsid w:val="00310E95"/>
    <w:rsid w:val="00315A83"/>
    <w:rsid w:val="00397BF3"/>
    <w:rsid w:val="003D476C"/>
    <w:rsid w:val="00494869"/>
    <w:rsid w:val="0051090C"/>
    <w:rsid w:val="005309BE"/>
    <w:rsid w:val="00664EED"/>
    <w:rsid w:val="006900BB"/>
    <w:rsid w:val="006A6A46"/>
    <w:rsid w:val="006B5873"/>
    <w:rsid w:val="006C0E26"/>
    <w:rsid w:val="007279A5"/>
    <w:rsid w:val="00731F51"/>
    <w:rsid w:val="00761BA5"/>
    <w:rsid w:val="008D17C0"/>
    <w:rsid w:val="00903D79"/>
    <w:rsid w:val="00940555"/>
    <w:rsid w:val="009747EA"/>
    <w:rsid w:val="00983635"/>
    <w:rsid w:val="00990B5E"/>
    <w:rsid w:val="00A0152D"/>
    <w:rsid w:val="00A221EA"/>
    <w:rsid w:val="00A6182E"/>
    <w:rsid w:val="00A93D44"/>
    <w:rsid w:val="00A97374"/>
    <w:rsid w:val="00A97644"/>
    <w:rsid w:val="00AC5B20"/>
    <w:rsid w:val="00B93796"/>
    <w:rsid w:val="00B9428A"/>
    <w:rsid w:val="00BB2DF1"/>
    <w:rsid w:val="00C77173"/>
    <w:rsid w:val="00CC12B6"/>
    <w:rsid w:val="00CC26F7"/>
    <w:rsid w:val="00D31CE4"/>
    <w:rsid w:val="00D36F45"/>
    <w:rsid w:val="00D77481"/>
    <w:rsid w:val="00D91166"/>
    <w:rsid w:val="00DC10CA"/>
    <w:rsid w:val="00E179B3"/>
    <w:rsid w:val="00E23341"/>
    <w:rsid w:val="00E25076"/>
    <w:rsid w:val="00E61A1D"/>
    <w:rsid w:val="00F35950"/>
    <w:rsid w:val="00F71AE5"/>
    <w:rsid w:val="00F73F5E"/>
    <w:rsid w:val="00FA41CC"/>
    <w:rsid w:val="00FF2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4BD1B"/>
  <w15:docId w15:val="{BEEC92B0-2958-48E7-BCA8-98859B268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BA5"/>
    <w:pPr>
      <w:spacing w:after="160"/>
    </w:pPr>
    <w:rPr>
      <w:rFonts w:eastAsiaTheme="minorEastAsia"/>
      <w:sz w:val="21"/>
      <w:szCs w:val="21"/>
      <w:lang w:val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1BA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6F4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61BA5"/>
    <w:pPr>
      <w:spacing w:after="0" w:line="240" w:lineRule="auto"/>
    </w:pPr>
    <w:rPr>
      <w:rFonts w:eastAsiaTheme="minorEastAsia"/>
      <w:sz w:val="21"/>
      <w:szCs w:val="21"/>
      <w:lang w:val="pl-PL"/>
    </w:rPr>
  </w:style>
  <w:style w:type="paragraph" w:customStyle="1" w:styleId="Styl1">
    <w:name w:val="Styl1"/>
    <w:basedOn w:val="Heading1"/>
    <w:link w:val="Styl1Znak"/>
    <w:qFormat/>
    <w:rsid w:val="00761BA5"/>
    <w:pPr>
      <w:pBdr>
        <w:bottom w:val="single" w:sz="4" w:space="2" w:color="17365D" w:themeColor="text2" w:themeShade="BF"/>
      </w:pBdr>
      <w:spacing w:before="360" w:after="120" w:line="240" w:lineRule="auto"/>
    </w:pPr>
    <w:rPr>
      <w:rFonts w:ascii="Arial Black" w:hAnsi="Arial Black"/>
      <w:b w:val="0"/>
      <w:bCs w:val="0"/>
      <w:color w:val="262626" w:themeColor="text1" w:themeTint="D9"/>
      <w:sz w:val="32"/>
      <w:szCs w:val="40"/>
    </w:rPr>
  </w:style>
  <w:style w:type="table" w:styleId="TableGrid">
    <w:name w:val="Table Grid"/>
    <w:basedOn w:val="TableNormal"/>
    <w:uiPriority w:val="39"/>
    <w:rsid w:val="00761BA5"/>
    <w:pPr>
      <w:spacing w:after="0" w:line="240" w:lineRule="auto"/>
    </w:pPr>
    <w:rPr>
      <w:rFonts w:eastAsiaTheme="minorEastAsia"/>
      <w:sz w:val="21"/>
      <w:szCs w:val="21"/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1Znak">
    <w:name w:val="Styl1 Znak"/>
    <w:basedOn w:val="Heading1Char"/>
    <w:link w:val="Styl1"/>
    <w:rsid w:val="00761BA5"/>
    <w:rPr>
      <w:rFonts w:ascii="Arial Black" w:eastAsiaTheme="majorEastAsia" w:hAnsi="Arial Black" w:cstheme="majorBidi"/>
      <w:b/>
      <w:bCs/>
      <w:color w:val="262626" w:themeColor="text1" w:themeTint="D9"/>
      <w:sz w:val="32"/>
      <w:szCs w:val="40"/>
      <w:lang w:val="pl-PL"/>
    </w:rPr>
  </w:style>
  <w:style w:type="paragraph" w:styleId="ListParagraph">
    <w:name w:val="List Paragraph"/>
    <w:basedOn w:val="Normal"/>
    <w:uiPriority w:val="34"/>
    <w:qFormat/>
    <w:rsid w:val="00761BA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1BA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pl-PL"/>
    </w:rPr>
  </w:style>
  <w:style w:type="character" w:styleId="Hyperlink">
    <w:name w:val="Hyperlink"/>
    <w:basedOn w:val="DefaultParagraphFont"/>
    <w:uiPriority w:val="99"/>
    <w:unhideWhenUsed/>
    <w:rsid w:val="00E25076"/>
    <w:rPr>
      <w:color w:val="0000FF" w:themeColor="hyperlink"/>
      <w:u w:val="single"/>
    </w:rPr>
  </w:style>
  <w:style w:type="paragraph" w:customStyle="1" w:styleId="Default">
    <w:name w:val="Default"/>
    <w:rsid w:val="000013A1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customStyle="1" w:styleId="trt0xe">
    <w:name w:val="trt0xe"/>
    <w:basedOn w:val="Normal"/>
    <w:rsid w:val="00A93D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36F45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6F45"/>
    <w:rPr>
      <w:rFonts w:asciiTheme="majorHAnsi" w:eastAsiaTheme="majorEastAsia" w:hAnsiTheme="majorHAnsi" w:cstheme="majorBidi"/>
      <w:color w:val="243F60" w:themeColor="accent1" w:themeShade="7F"/>
      <w:sz w:val="21"/>
      <w:szCs w:val="21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8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06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oshuaadebanjo27@gmail.com" TargetMode="Externa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4C911A55E3C44CB9C4D1D76D4029E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C7DDE-513F-4880-8AAA-469B6054C9DF}"/>
      </w:docPartPr>
      <w:docPartBody>
        <w:p w:rsidR="00F314C9" w:rsidRDefault="00AA3D43" w:rsidP="00AA3D43">
          <w:pPr>
            <w:pStyle w:val="14C911A55E3C44CB9C4D1D76D4029EEF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40C76209B03546A096794E2B5AA044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5A8FE-F303-418F-BBFA-18D177CDB639}"/>
      </w:docPartPr>
      <w:docPartBody>
        <w:p w:rsidR="00F314C9" w:rsidRDefault="00AA3D43" w:rsidP="00AA3D43">
          <w:pPr>
            <w:pStyle w:val="40C76209B03546A096794E2B5AA04497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3D43"/>
    <w:rsid w:val="00002D6F"/>
    <w:rsid w:val="00A262F9"/>
    <w:rsid w:val="00A7356A"/>
    <w:rsid w:val="00AA3D43"/>
    <w:rsid w:val="00DF1E43"/>
    <w:rsid w:val="00EC1FE8"/>
    <w:rsid w:val="00F21E67"/>
    <w:rsid w:val="00F31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A3D43"/>
  </w:style>
  <w:style w:type="paragraph" w:customStyle="1" w:styleId="14C911A55E3C44CB9C4D1D76D4029EEF">
    <w:name w:val="14C911A55E3C44CB9C4D1D76D4029EEF"/>
    <w:rsid w:val="00AA3D43"/>
  </w:style>
  <w:style w:type="paragraph" w:customStyle="1" w:styleId="40C76209B03546A096794E2B5AA04497">
    <w:name w:val="40C76209B03546A096794E2B5AA04497"/>
    <w:rsid w:val="00AA3D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3</TotalTime>
  <Pages>4</Pages>
  <Words>822</Words>
  <Characters>4317</Characters>
  <Application>Microsoft Office Word</Application>
  <DocSecurity>0</DocSecurity>
  <Lines>89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fresh</dc:creator>
  <cp:lastModifiedBy>Joshua Adebanjo</cp:lastModifiedBy>
  <cp:revision>5</cp:revision>
  <dcterms:created xsi:type="dcterms:W3CDTF">2022-08-12T11:11:00Z</dcterms:created>
  <dcterms:modified xsi:type="dcterms:W3CDTF">2022-10-26T06:22:00Z</dcterms:modified>
</cp:coreProperties>
</file>